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6096"/>
        <w:gridCol w:w="4672"/>
      </w:tblGrid>
      <w:tr w:rsidR="00D133A2" w:rsidRPr="00D133A2" w14:paraId="12F3C02D" w14:textId="77777777" w:rsidTr="00D133A2">
        <w:tc>
          <w:tcPr>
            <w:tcW w:w="6096" w:type="dxa"/>
            <w:hideMark/>
          </w:tcPr>
          <w:p w14:paraId="49075145" w14:textId="77777777" w:rsidR="00D133A2" w:rsidRPr="00D133A2" w:rsidRDefault="00D133A2">
            <w:pPr>
              <w:tabs>
                <w:tab w:val="left" w:pos="7960"/>
              </w:tabs>
              <w:spacing w:before="60"/>
              <w:ind w:hanging="16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val="en-US"/>
              </w:rPr>
            </w:pPr>
            <w:r w:rsidRPr="00D133A2"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  <w:t>Inspection Checklist for Non-</w:t>
            </w:r>
            <w:r w:rsidRPr="00D133A2">
              <w:rPr>
                <w:rFonts w:asciiTheme="minorBidi" w:hAnsiTheme="minorBidi"/>
                <w:b/>
                <w:bCs/>
              </w:rPr>
              <w:t xml:space="preserve"> </w:t>
            </w:r>
            <w:r w:rsidRPr="00D133A2"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  <w:t xml:space="preserve">Wooden Power </w:t>
            </w:r>
            <w:proofErr w:type="spellStart"/>
            <w:r w:rsidRPr="00D133A2"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  <w:t>Abra</w:t>
            </w:r>
            <w:proofErr w:type="spellEnd"/>
          </w:p>
        </w:tc>
        <w:tc>
          <w:tcPr>
            <w:tcW w:w="4672" w:type="dxa"/>
            <w:hideMark/>
          </w:tcPr>
          <w:p w14:paraId="38C5AFBD" w14:textId="77777777" w:rsidR="00D133A2" w:rsidRPr="00D133A2" w:rsidRDefault="00D133A2">
            <w:pPr>
              <w:bidi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bidi="ar-JO"/>
              </w:rPr>
            </w:pPr>
            <w:r w:rsidRPr="00D133A2"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  <w:t>قائمة التفتيش للعبرة الآلية غير الخشبية</w:t>
            </w:r>
          </w:p>
        </w:tc>
      </w:tr>
    </w:tbl>
    <w:tbl>
      <w:tblPr>
        <w:tblStyle w:val="TableGrid15"/>
        <w:bidiVisual/>
        <w:tblW w:w="0" w:type="dxa"/>
        <w:tblInd w:w="-27" w:type="dxa"/>
        <w:tblLayout w:type="fixed"/>
        <w:tblLook w:val="04A0" w:firstRow="1" w:lastRow="0" w:firstColumn="1" w:lastColumn="0" w:noHBand="0" w:noVBand="1"/>
      </w:tblPr>
      <w:tblGrid>
        <w:gridCol w:w="567"/>
        <w:gridCol w:w="7221"/>
        <w:gridCol w:w="1722"/>
        <w:gridCol w:w="709"/>
        <w:gridCol w:w="552"/>
      </w:tblGrid>
      <w:tr w:rsidR="00D133A2" w:rsidRPr="00D133A2" w14:paraId="4DCDC9A1" w14:textId="77777777" w:rsidTr="00D133A2">
        <w:trPr>
          <w:trHeight w:hRule="exact" w:val="854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vAlign w:val="bottom"/>
            <w:hideMark/>
          </w:tcPr>
          <w:p w14:paraId="2C204202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D133A2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.</w:t>
            </w:r>
          </w:p>
          <w:p w14:paraId="6C912163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6BACAEE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تطلبات السلامة للعبرة</w:t>
            </w:r>
          </w:p>
          <w:p w14:paraId="1707B899" w14:textId="77777777" w:rsidR="00D133A2" w:rsidRPr="00D133A2" w:rsidRDefault="00D133A2">
            <w:pPr>
              <w:tabs>
                <w:tab w:val="center" w:pos="3719"/>
                <w:tab w:val="right" w:pos="7439"/>
              </w:tabs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 xml:space="preserve">Safety Requirements for </w:t>
            </w:r>
            <w:proofErr w:type="spellStart"/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Abra</w:t>
            </w:r>
            <w:proofErr w:type="spellEnd"/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E417889" w14:textId="77777777" w:rsidR="00D133A2" w:rsidRPr="00D133A2" w:rsidRDefault="00D133A2">
            <w:pPr>
              <w:tabs>
                <w:tab w:val="center" w:pos="459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ياه داخلية</w:t>
            </w:r>
          </w:p>
          <w:p w14:paraId="50B9E707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szCs w:val="20"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6E0C76C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784F1F78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E77495D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1146378D" w14:textId="77777777" w:rsidR="00D133A2" w:rsidRPr="00D133A2" w:rsidRDefault="00D133A2">
            <w:pPr>
              <w:tabs>
                <w:tab w:val="center" w:pos="188"/>
              </w:tabs>
              <w:bidi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ab/>
            </w:r>
            <w:r w:rsidRPr="00D133A2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D133A2" w:rsidRPr="00D133A2" w14:paraId="06C6CD44" w14:textId="77777777" w:rsidTr="00D133A2">
        <w:trPr>
          <w:trHeight w:hRule="exact" w:val="836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ABD022C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32389464" w:edGrp="everyone" w:colFirst="3" w:colLast="3"/>
            <w:permStart w:id="1290822324" w:edGrp="everyone" w:colFirst="4" w:colLast="4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0094645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رخيص الوسيلة</w:t>
            </w:r>
          </w:p>
          <w:p w14:paraId="2ED9C1AC" w14:textId="77777777" w:rsidR="00D133A2" w:rsidRPr="00D133A2" w:rsidRDefault="00D133A2">
            <w:pPr>
              <w:tabs>
                <w:tab w:val="left" w:pos="1611"/>
                <w:tab w:val="right" w:pos="7545"/>
              </w:tabs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D133A2">
              <w:rPr>
                <w:rFonts w:asciiTheme="minorBidi" w:hAnsiTheme="minorBidi" w:cstheme="minorBidi"/>
                <w:sz w:val="24"/>
                <w:szCs w:val="24"/>
              </w:rPr>
              <w:tab/>
              <w:t>Vessel license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E7C005" w14:textId="77777777" w:rsidR="00D133A2" w:rsidRPr="00D133A2" w:rsidRDefault="00D133A2" w:rsidP="00D133A2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E662B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25E42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44179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68A00AB2" w14:textId="77777777" w:rsidTr="00D133A2">
        <w:trPr>
          <w:trHeight w:hRule="exact" w:val="734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3BD6187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15112313" w:edGrp="everyone" w:colFirst="3" w:colLast="3"/>
            <w:permStart w:id="1600006699" w:edGrp="everyone" w:colFirst="4" w:colLast="4"/>
            <w:permEnd w:id="1832389464"/>
            <w:permEnd w:id="1290822324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35337E1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رخيص التشغيل من الهيئة</w:t>
            </w:r>
          </w:p>
          <w:p w14:paraId="0A93A9A7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RTA operation permit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E02942" w14:textId="77777777" w:rsidR="00D133A2" w:rsidRPr="00D133A2" w:rsidRDefault="00D133A2" w:rsidP="00D133A2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BAEA7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79260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88292B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64715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3B9E9824" w14:textId="77777777" w:rsidTr="00D133A2">
        <w:trPr>
          <w:trHeight w:hRule="exact" w:val="831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EC731B8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67178617" w:edGrp="everyone" w:colFirst="3" w:colLast="3"/>
            <w:permStart w:id="1833643847" w:edGrp="everyone" w:colFirst="4" w:colLast="4"/>
            <w:permEnd w:id="215112313"/>
            <w:permEnd w:id="1600006699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ACB3EA1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راخيص الطاقم</w:t>
            </w:r>
          </w:p>
          <w:p w14:paraId="022E77B7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Crew Licenses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B3570F" w14:textId="77777777" w:rsidR="00D133A2" w:rsidRPr="00D133A2" w:rsidRDefault="00D133A2" w:rsidP="00D133A2">
            <w:pPr>
              <w:numPr>
                <w:ilvl w:val="0"/>
                <w:numId w:val="2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FC167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6391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B6CEC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37297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0C5CB84D" w14:textId="77777777" w:rsidTr="00D133A2">
        <w:trPr>
          <w:trHeight w:hRule="exact" w:val="728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E3F610A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11391798" w:edGrp="everyone" w:colFirst="3" w:colLast="3"/>
            <w:permStart w:id="2136890457" w:edGrp="everyone" w:colFirst="4" w:colLast="4"/>
            <w:permEnd w:id="667178617"/>
            <w:permEnd w:id="1833643847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4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7A8CCE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ستر نجاة لكل شخص على الوسيلة</w:t>
            </w:r>
          </w:p>
          <w:p w14:paraId="2878A250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Lifejacket for all personnel </w:t>
            </w:r>
            <w:proofErr w:type="spellStart"/>
            <w:r w:rsidRPr="00D133A2">
              <w:rPr>
                <w:rFonts w:asciiTheme="minorBidi" w:hAnsiTheme="minorBidi" w:cstheme="minorBidi"/>
                <w:sz w:val="24"/>
                <w:szCs w:val="24"/>
              </w:rPr>
              <w:t>onboard</w:t>
            </w:r>
            <w:proofErr w:type="spellEnd"/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7AB0F" w14:textId="77777777" w:rsidR="00D133A2" w:rsidRPr="00D133A2" w:rsidRDefault="00D133A2" w:rsidP="00D133A2">
            <w:pPr>
              <w:numPr>
                <w:ilvl w:val="0"/>
                <w:numId w:val="2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6A29AD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259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CDB9C6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76409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40F5504E" w14:textId="77777777" w:rsidTr="00D133A2">
        <w:trPr>
          <w:trHeight w:hRule="exact" w:val="72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170D81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037322365" w:edGrp="everyone" w:colFirst="3" w:colLast="3"/>
            <w:permStart w:id="534211111" w:edGrp="everyone" w:colFirst="4" w:colLast="4"/>
            <w:permEnd w:id="1411391798"/>
            <w:permEnd w:id="2136890457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5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6DFC28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طوق نجاة متصل بحبل قابل للطفو </w:t>
            </w:r>
          </w:p>
          <w:p w14:paraId="456F72C2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Lifebuoy with buoyant line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2496D" w14:textId="77777777" w:rsidR="00D133A2" w:rsidRPr="00D133A2" w:rsidRDefault="00D133A2" w:rsidP="00D133A2">
            <w:pPr>
              <w:numPr>
                <w:ilvl w:val="0"/>
                <w:numId w:val="2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17C958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42393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93FA47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54153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482FC827" w14:textId="77777777" w:rsidTr="00D133A2">
        <w:trPr>
          <w:trHeight w:hRule="exact" w:val="835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E16AA5D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044929205" w:edGrp="everyone" w:colFirst="3" w:colLast="3"/>
            <w:permStart w:id="1059413112" w:edGrp="everyone" w:colFirst="4" w:colLast="4"/>
            <w:permEnd w:id="2037322365"/>
            <w:permEnd w:id="534211111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926615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طفاية حريق نوع بودرة وزن 5 كغم.</w:t>
            </w:r>
          </w:p>
          <w:p w14:paraId="19632B97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Powder fire extinguisher weight 5 kg: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8C1248" w14:textId="77777777" w:rsidR="00D133A2" w:rsidRPr="00D133A2" w:rsidRDefault="00D133A2" w:rsidP="00D133A2">
            <w:pPr>
              <w:numPr>
                <w:ilvl w:val="0"/>
                <w:numId w:val="31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A60023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03829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603075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32157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72157052" w14:textId="77777777" w:rsidTr="00D133A2">
        <w:trPr>
          <w:trHeight w:hRule="exact" w:val="705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C1E5D3A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34464160" w:edGrp="everyone" w:colFirst="3" w:colLast="3"/>
            <w:permStart w:id="1667109887" w:edGrp="everyone" w:colFirst="4" w:colLast="4"/>
            <w:permEnd w:id="2044929205"/>
            <w:permEnd w:id="1059413112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7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EB6AD6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لغرف المحركات المغلقة</w:t>
            </w:r>
          </w:p>
          <w:p w14:paraId="596E7BD1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Fire Detection and Extinguishing System- </w:t>
            </w:r>
            <w:r w:rsidRPr="00D133A2">
              <w:rPr>
                <w:rFonts w:asciiTheme="minorBidi" w:hAnsiTheme="minorBidi" w:cstheme="minorBidi"/>
                <w:szCs w:val="20"/>
              </w:rPr>
              <w:t>for closed engine rooms.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0E63A" w14:textId="77777777" w:rsidR="00D133A2" w:rsidRPr="00D133A2" w:rsidRDefault="00D133A2" w:rsidP="00D133A2">
            <w:pPr>
              <w:numPr>
                <w:ilvl w:val="0"/>
                <w:numId w:val="31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DD2F17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26705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644E1D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14551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14886BE0" w14:textId="77777777" w:rsidTr="00D133A2">
        <w:trPr>
          <w:trHeight w:hRule="exact" w:val="843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B82E610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968709683" w:edGrp="everyone" w:colFirst="3" w:colLast="3"/>
            <w:permStart w:id="995840236" w:edGrp="everyone" w:colFirst="4" w:colLast="4"/>
            <w:permEnd w:id="1434464160"/>
            <w:permEnd w:id="1667109887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C0B96C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نظام توجيه يدوي أو ميكانيكي</w:t>
            </w:r>
          </w:p>
          <w:p w14:paraId="27963442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Steering system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FA184" w14:textId="77777777" w:rsidR="00D133A2" w:rsidRPr="00D133A2" w:rsidRDefault="00D133A2" w:rsidP="00D133A2">
            <w:pPr>
              <w:numPr>
                <w:ilvl w:val="0"/>
                <w:numId w:val="31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C4211E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27292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373F68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20847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30C0BF8A" w14:textId="77777777" w:rsidTr="00D133A2">
        <w:trPr>
          <w:trHeight w:hRule="exact" w:val="713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09F23DA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94141426" w:edGrp="everyone" w:colFirst="3" w:colLast="3"/>
            <w:permStart w:id="2040101188" w:edGrp="everyone" w:colFirst="4" w:colLast="4"/>
            <w:permEnd w:id="968709683"/>
            <w:permEnd w:id="995840236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2F33DF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لوحة تعليمات السلامة والبيئة مكتوبة بعدة لغات</w:t>
            </w:r>
          </w:p>
          <w:p w14:paraId="21E5A50A" w14:textId="77777777" w:rsidR="00D133A2" w:rsidRPr="00D133A2" w:rsidRDefault="00D133A2">
            <w:pPr>
              <w:tabs>
                <w:tab w:val="left" w:pos="350"/>
                <w:tab w:val="right" w:pos="7829"/>
              </w:tabs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D133A2">
              <w:rPr>
                <w:rFonts w:asciiTheme="minorBidi" w:hAnsiTheme="minorBidi" w:cstheme="minorBidi"/>
                <w:sz w:val="24"/>
                <w:szCs w:val="24"/>
              </w:rPr>
              <w:tab/>
              <w:t>Safety and environment information sign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F93EDD" w14:textId="77777777" w:rsidR="00D133A2" w:rsidRPr="00D133A2" w:rsidRDefault="00D133A2" w:rsidP="00D133A2">
            <w:pPr>
              <w:numPr>
                <w:ilvl w:val="0"/>
                <w:numId w:val="31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ED49AC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54225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303DD5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2098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472F7F8E" w14:textId="77777777" w:rsidTr="00D133A2">
        <w:trPr>
          <w:trHeight w:hRule="exact" w:val="850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D80DC95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578698895" w:edGrp="everyone" w:colFirst="3" w:colLast="3"/>
            <w:permStart w:id="933513955" w:edGrp="everyone" w:colFirst="4" w:colLast="4"/>
            <w:permEnd w:id="1894141426"/>
            <w:permEnd w:id="2040101188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0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B3CF7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لوحة تعرفة أجرة النقل مكتوبة بعدة لغات</w:t>
            </w:r>
          </w:p>
          <w:p w14:paraId="757E7484" w14:textId="77777777" w:rsidR="00D133A2" w:rsidRPr="00D133A2" w:rsidRDefault="00D133A2">
            <w:pPr>
              <w:rPr>
                <w:rFonts w:asciiTheme="minorBidi" w:hAnsiTheme="minorBidi" w:cstheme="minorBidi"/>
                <w:sz w:val="22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Transport tariff signboard</w:t>
            </w:r>
          </w:p>
          <w:p w14:paraId="0F48F347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9A010" w14:textId="77777777" w:rsidR="00D133A2" w:rsidRPr="00D133A2" w:rsidRDefault="00D133A2" w:rsidP="00D133A2">
            <w:pPr>
              <w:numPr>
                <w:ilvl w:val="0"/>
                <w:numId w:val="31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6E8BA3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20846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EFAF94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93049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057FABAA" w14:textId="77777777" w:rsidTr="00D133A2">
        <w:trPr>
          <w:trHeight w:hRule="exact" w:val="70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43D4CAC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56572027" w:edGrp="everyone" w:colFirst="3" w:colLast="3"/>
            <w:permStart w:id="1439305073" w:edGrp="everyone" w:colFirst="4" w:colLast="4"/>
            <w:permEnd w:id="578698895"/>
            <w:permEnd w:id="933513955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1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B30D0B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سلة مهملات</w:t>
            </w:r>
          </w:p>
          <w:p w14:paraId="76083F6D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Wastebasket 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763009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1D916E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68778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60D95E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63456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24031927" w14:textId="77777777" w:rsidTr="00D133A2">
        <w:trPr>
          <w:trHeight w:hRule="exact" w:val="703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DE95B4C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834104878" w:edGrp="everyone" w:colFirst="3" w:colLast="3"/>
            <w:permStart w:id="1489074246" w:edGrp="everyone" w:colFirst="4" w:colLast="4"/>
            <w:permEnd w:id="756572027"/>
            <w:permEnd w:id="1439305073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2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603179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صندوق إسعافات أولية</w:t>
            </w:r>
          </w:p>
          <w:p w14:paraId="2156D802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First aid box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A99188" w14:textId="77777777" w:rsidR="00D133A2" w:rsidRPr="00D133A2" w:rsidRDefault="00D133A2" w:rsidP="00D133A2">
            <w:pPr>
              <w:numPr>
                <w:ilvl w:val="0"/>
                <w:numId w:val="3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40C8D9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9481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6620BE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20107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586048C0" w14:textId="77777777" w:rsidTr="00D133A2">
        <w:trPr>
          <w:trHeight w:hRule="exact" w:val="71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5E8B806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123233819" w:edGrp="everyone" w:colFirst="3" w:colLast="3"/>
            <w:permStart w:id="309594499" w:edGrp="everyone" w:colFirst="4" w:colLast="4"/>
            <w:permEnd w:id="834104878"/>
            <w:permEnd w:id="1489074246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3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E88343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مصباح يدوي مقاوم للماء.</w:t>
            </w:r>
          </w:p>
          <w:p w14:paraId="52008D50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Waterproof hand torch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A0628" w14:textId="77777777" w:rsidR="00D133A2" w:rsidRPr="00D133A2" w:rsidRDefault="00D133A2" w:rsidP="00D133A2">
            <w:pPr>
              <w:numPr>
                <w:ilvl w:val="0"/>
                <w:numId w:val="35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0B3368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44107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BFCE76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02076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69763B1C" w14:textId="77777777" w:rsidTr="00D133A2">
        <w:trPr>
          <w:trHeight w:hRule="exact" w:val="73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0D3DD53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33117971" w:edGrp="everyone" w:colFirst="3" w:colLast="3"/>
            <w:permStart w:id="1768115774" w:edGrp="everyone" w:colFirst="4" w:colLast="4"/>
            <w:permEnd w:id="1123233819"/>
            <w:permEnd w:id="309594499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lastRenderedPageBreak/>
              <w:t>14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DE5806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مشاعل استغاثة يدوية</w:t>
            </w:r>
          </w:p>
          <w:p w14:paraId="2025FFD1" w14:textId="37A17CE6" w:rsidR="00D133A2" w:rsidRPr="00D133A2" w:rsidRDefault="00D133A2" w:rsidP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Hand flares distress signals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3C732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  <w:p w14:paraId="138DB3F1" w14:textId="77777777" w:rsidR="00D133A2" w:rsidRPr="00D133A2" w:rsidRDefault="00D133A2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  <w:p w14:paraId="3E3CD1E2" w14:textId="77777777" w:rsidR="00D133A2" w:rsidRPr="00D133A2" w:rsidRDefault="00D133A2">
            <w:pPr>
              <w:tabs>
                <w:tab w:val="left" w:pos="1363"/>
              </w:tabs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ab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4CA0D2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44874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C26A57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62915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5B5C0834" w14:textId="77777777" w:rsidTr="00D133A2">
        <w:trPr>
          <w:trHeight w:hRule="exact" w:val="719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7C68127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31159474" w:edGrp="everyone" w:colFirst="3" w:colLast="3"/>
            <w:permStart w:id="1546337916" w:edGrp="everyone" w:colFirst="4" w:colLast="4"/>
            <w:permEnd w:id="1833117971"/>
            <w:permEnd w:id="1768115774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5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55A929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رساة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تصلة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حبل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طول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اسب</w:t>
            </w:r>
          </w:p>
          <w:p w14:paraId="12474444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Anchor with rope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2AB49" w14:textId="77777777" w:rsidR="00D133A2" w:rsidRPr="00D133A2" w:rsidRDefault="00D133A2" w:rsidP="00D133A2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41ED68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44902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3D791D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77424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65CDDFA3" w14:textId="77777777" w:rsidTr="00D133A2">
        <w:trPr>
          <w:trHeight w:hRule="exact" w:val="706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4B39558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2747494" w:edGrp="everyone" w:colFirst="3" w:colLast="3"/>
            <w:permStart w:id="1645029307" w:edGrp="everyone" w:colFirst="4" w:colLast="4"/>
            <w:permEnd w:id="231159474"/>
            <w:permEnd w:id="1546337916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6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7544BC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ضخة النزح –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>واحدة أو أكثر لسحب المياه المتجمعة في الوسيلة والأماكن المغلقة</w:t>
            </w:r>
          </w:p>
          <w:p w14:paraId="35DAAC33" w14:textId="77777777" w:rsidR="00D133A2" w:rsidRPr="00D133A2" w:rsidRDefault="00D133A2">
            <w:pPr>
              <w:tabs>
                <w:tab w:val="left" w:pos="1817"/>
                <w:tab w:val="right" w:pos="7545"/>
              </w:tabs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D133A2">
              <w:rPr>
                <w:rFonts w:asciiTheme="minorBidi" w:hAnsiTheme="minorBidi" w:cstheme="minorBidi"/>
                <w:sz w:val="24"/>
                <w:szCs w:val="24"/>
              </w:rPr>
              <w:tab/>
              <w:t>Bilge pump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CFA72" w14:textId="77777777" w:rsidR="00D133A2" w:rsidRPr="00D133A2" w:rsidRDefault="00D133A2" w:rsidP="00D133A2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F099B2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26324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44F091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26756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38B54E8D" w14:textId="77777777" w:rsidTr="00D133A2">
        <w:trPr>
          <w:trHeight w:hRule="exact" w:val="70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6095EE3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92334925" w:edGrp="everyone" w:colFirst="3" w:colLast="3"/>
            <w:permStart w:id="1631198325" w:edGrp="everyone" w:colFirst="4" w:colLast="4"/>
            <w:permEnd w:id="22747494"/>
            <w:permEnd w:id="1645029307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7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89E8CE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هاز تنبيه صوتي ومرئي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>- لارتفاع مستوى الماء في العبرة</w:t>
            </w:r>
          </w:p>
          <w:p w14:paraId="55B50578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Bilge alarm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FB63F" w14:textId="77777777" w:rsidR="00D133A2" w:rsidRPr="00D133A2" w:rsidRDefault="00D133A2" w:rsidP="00D133A2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1F46B6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94146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E873F4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63742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1F5447A9" w14:textId="77777777" w:rsidTr="00D133A2">
        <w:trPr>
          <w:trHeight w:hRule="exact" w:val="852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E935B2E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623209315" w:edGrp="everyone" w:colFirst="3" w:colLast="3"/>
            <w:permStart w:id="858092082" w:edGrp="everyone" w:colFirst="4" w:colLast="4"/>
            <w:permEnd w:id="1392334925"/>
            <w:permEnd w:id="1631198325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8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1DB307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نوار ملاحية </w:t>
            </w:r>
          </w:p>
          <w:p w14:paraId="0C69D9AE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Navigation lights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09C49" w14:textId="77777777" w:rsidR="00D133A2" w:rsidRPr="00D133A2" w:rsidRDefault="00D133A2" w:rsidP="00D133A2">
            <w:pPr>
              <w:numPr>
                <w:ilvl w:val="0"/>
                <w:numId w:val="39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087F94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75413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130930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23922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4BA9BCC1" w14:textId="77777777" w:rsidTr="00D133A2">
        <w:trPr>
          <w:trHeight w:hRule="exact" w:val="709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F4DF455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842487484" w:edGrp="everyone" w:colFirst="3" w:colLast="3"/>
            <w:permStart w:id="1307445129" w:edGrp="everyone" w:colFirst="4" w:colLast="4"/>
            <w:permEnd w:id="1623209315"/>
            <w:permEnd w:id="858092082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9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A36E31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صندوق عدد إصلاح وصيانة يدوية</w:t>
            </w:r>
          </w:p>
          <w:p w14:paraId="54C73DD1" w14:textId="77777777" w:rsidR="00D133A2" w:rsidRPr="00D133A2" w:rsidRDefault="00D133A2">
            <w:pPr>
              <w:tabs>
                <w:tab w:val="left" w:pos="2521"/>
                <w:tab w:val="right" w:pos="7545"/>
              </w:tabs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D133A2">
              <w:rPr>
                <w:rFonts w:asciiTheme="minorBidi" w:hAnsiTheme="minorBidi" w:cstheme="minorBidi"/>
                <w:sz w:val="24"/>
                <w:szCs w:val="24"/>
              </w:rPr>
              <w:tab/>
              <w:t>Tools Box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9B6A0B" w14:textId="77777777" w:rsidR="00D133A2" w:rsidRPr="00D133A2" w:rsidRDefault="00D133A2" w:rsidP="00D133A2">
            <w:pPr>
              <w:numPr>
                <w:ilvl w:val="0"/>
                <w:numId w:val="41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401026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14079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B847DD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88868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35E28470" w14:textId="77777777" w:rsidTr="00D133A2">
        <w:trPr>
          <w:trHeight w:hRule="exact" w:val="705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9BB1F4A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030334326" w:edGrp="everyone" w:colFirst="3" w:colLast="3"/>
            <w:permStart w:id="721497401" w:edGrp="everyone" w:colFirst="4" w:colLast="4"/>
            <w:permEnd w:id="842487484"/>
            <w:permEnd w:id="1307445129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0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AC384B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بوق</w:t>
            </w:r>
          </w:p>
          <w:p w14:paraId="2BF869FE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Horn  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6F975" w14:textId="77777777" w:rsidR="00D133A2" w:rsidRPr="00D133A2" w:rsidRDefault="00D133A2" w:rsidP="00D133A2">
            <w:pPr>
              <w:numPr>
                <w:ilvl w:val="0"/>
                <w:numId w:val="41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9CE295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63441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AD4950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82917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327E6FC1" w14:textId="77777777" w:rsidTr="00D133A2">
        <w:trPr>
          <w:trHeight w:hRule="exact" w:val="856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DFF98A0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510361235" w:edGrp="everyone" w:colFirst="3" w:colLast="3"/>
            <w:permStart w:id="1699546224" w:edGrp="everyone" w:colFirst="4" w:colLast="4"/>
            <w:permEnd w:id="2030334326"/>
            <w:permEnd w:id="721497401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1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8F0718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مصابيح إنارة داخلية لا تؤثر على سلامة الملاحة</w:t>
            </w:r>
          </w:p>
          <w:p w14:paraId="470FFCCF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Interior lights 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269EA" w14:textId="77777777" w:rsidR="00D133A2" w:rsidRPr="00D133A2" w:rsidRDefault="00D133A2" w:rsidP="00D133A2">
            <w:pPr>
              <w:numPr>
                <w:ilvl w:val="0"/>
                <w:numId w:val="41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86123F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61903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76C55E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06781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22221941" w14:textId="77777777" w:rsidTr="00D133A2">
        <w:trPr>
          <w:trHeight w:hRule="exact" w:val="713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7921954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69877744" w:edGrp="everyone" w:colFirst="3" w:colLast="3"/>
            <w:permStart w:id="1499156780" w:edGrp="everyone" w:colFirst="4" w:colLast="4"/>
            <w:permEnd w:id="510361235"/>
            <w:permEnd w:id="1699546224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2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E279AA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أرقام العبرة -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>مثبتة على الساري الامامي والخلفي للعبرة</w:t>
            </w:r>
          </w:p>
          <w:p w14:paraId="5D6259E7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proofErr w:type="spellStart"/>
            <w:r w:rsidRPr="00D133A2">
              <w:rPr>
                <w:rFonts w:asciiTheme="minorBidi" w:hAnsiTheme="minorBidi" w:cstheme="minorBidi"/>
                <w:sz w:val="24"/>
                <w:szCs w:val="24"/>
              </w:rPr>
              <w:t>Abra</w:t>
            </w:r>
            <w:proofErr w:type="spellEnd"/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 Numbers -  </w:t>
            </w:r>
            <w:r w:rsidRPr="00D133A2">
              <w:rPr>
                <w:rFonts w:asciiTheme="minorBidi" w:hAnsiTheme="minorBidi" w:cstheme="minorBidi"/>
                <w:szCs w:val="20"/>
              </w:rPr>
              <w:t>fixed on the bow and aft masts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FE988" w14:textId="77777777" w:rsidR="00D133A2" w:rsidRPr="00D133A2" w:rsidRDefault="00D133A2" w:rsidP="00D133A2">
            <w:pPr>
              <w:numPr>
                <w:ilvl w:val="0"/>
                <w:numId w:val="41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4ECE7C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38437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546135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61468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3042CEA3" w14:textId="77777777" w:rsidTr="00D133A2">
        <w:trPr>
          <w:trHeight w:hRule="exact" w:val="1276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12F94C7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988312901" w:edGrp="everyone" w:colFirst="3" w:colLast="3"/>
            <w:permStart w:id="1732994043" w:edGrp="everyone" w:colFirst="4" w:colLast="4"/>
            <w:permEnd w:id="269877744"/>
            <w:permEnd w:id="1499156780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3</w:t>
            </w:r>
          </w:p>
        </w:tc>
        <w:tc>
          <w:tcPr>
            <w:tcW w:w="7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6B58AD" w14:textId="77777777" w:rsidR="00D133A2" w:rsidRPr="00D133A2" w:rsidRDefault="00D133A2">
            <w:pPr>
              <w:bidi/>
              <w:rPr>
                <w:rFonts w:asciiTheme="minorBidi" w:hAnsiTheme="minorBidi" w:cstheme="minorBidi"/>
                <w:sz w:val="22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دن الوسيلة </w:t>
            </w:r>
            <w:r w:rsidRPr="00D133A2">
              <w:rPr>
                <w:rFonts w:asciiTheme="minorBidi" w:hAnsiTheme="minorBidi" w:cstheme="minorBidi"/>
                <w:rtl/>
                <w:lang w:bidi="ar-SA"/>
              </w:rPr>
              <w:t>- خال من العيوب ولا يوجد تسريب للمياه بطريقة تشكل خطورة على صلاحية العبرة للإبحار</w:t>
            </w:r>
          </w:p>
          <w:p w14:paraId="5635E280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proofErr w:type="spellStart"/>
            <w:r w:rsidRPr="00D133A2">
              <w:rPr>
                <w:rFonts w:asciiTheme="minorBidi" w:hAnsiTheme="minorBidi" w:cstheme="minorBidi"/>
              </w:rPr>
              <w:t>Abra</w:t>
            </w:r>
            <w:proofErr w:type="spellEnd"/>
            <w:r w:rsidRPr="00D133A2">
              <w:rPr>
                <w:rFonts w:asciiTheme="minorBidi" w:hAnsiTheme="minorBidi" w:cstheme="minorBidi"/>
              </w:rPr>
              <w:t xml:space="preserve"> Hull- </w:t>
            </w:r>
            <w:r w:rsidRPr="00D133A2">
              <w:rPr>
                <w:rFonts w:asciiTheme="minorBidi" w:hAnsiTheme="minorBidi" w:cstheme="minorBidi"/>
                <w:sz w:val="18"/>
                <w:szCs w:val="18"/>
              </w:rPr>
              <w:t xml:space="preserve">free from defects and no water ingress affecting on the </w:t>
            </w:r>
            <w:proofErr w:type="spellStart"/>
            <w:r w:rsidRPr="00D133A2">
              <w:rPr>
                <w:rFonts w:asciiTheme="minorBidi" w:hAnsiTheme="minorBidi" w:cstheme="minorBidi"/>
                <w:sz w:val="18"/>
                <w:szCs w:val="18"/>
              </w:rPr>
              <w:t>Abra</w:t>
            </w:r>
            <w:proofErr w:type="spellEnd"/>
            <w:r w:rsidRPr="00D133A2">
              <w:rPr>
                <w:rFonts w:asciiTheme="minorBidi" w:hAnsiTheme="minorBidi" w:cstheme="minorBidi"/>
                <w:sz w:val="18"/>
                <w:szCs w:val="18"/>
              </w:rPr>
              <w:t xml:space="preserve"> seaworthiness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F39CA" w14:textId="77777777" w:rsidR="00D133A2" w:rsidRPr="00D133A2" w:rsidRDefault="00D133A2" w:rsidP="00D133A2">
            <w:pPr>
              <w:numPr>
                <w:ilvl w:val="0"/>
                <w:numId w:val="41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98ECCC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18839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C1360A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11762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4AEDAE3D" w14:textId="77777777" w:rsidTr="00D133A2">
        <w:trPr>
          <w:trHeight w:hRule="exact" w:val="854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FE151D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92755719" w:edGrp="everyone" w:colFirst="3" w:colLast="3"/>
            <w:permStart w:id="1498244221" w:edGrp="everyone" w:colFirst="4" w:colLast="4"/>
            <w:permEnd w:id="1988312901"/>
            <w:permEnd w:id="1732994043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4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CC177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وسم معدات السلامة </w:t>
            </w:r>
            <w:r w:rsidRPr="00D133A2">
              <w:rPr>
                <w:rFonts w:asciiTheme="minorBidi" w:hAnsiTheme="minorBidi" w:cstheme="minorBidi"/>
                <w:sz w:val="24"/>
                <w:szCs w:val="24"/>
              </w:rPr>
              <w:t>–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طباعة رقم الوسيلة البحرية بشكل دائم على جميع معدات السلامة. </w:t>
            </w:r>
          </w:p>
          <w:p w14:paraId="3816DA75" w14:textId="77777777" w:rsidR="00D133A2" w:rsidRPr="00D133A2" w:rsidRDefault="00D133A2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Cs w:val="20"/>
              </w:rPr>
              <w:t xml:space="preserve">Labelling Safety Equipment </w:t>
            </w:r>
            <w:r w:rsidRPr="00D133A2">
              <w:rPr>
                <w:rFonts w:asciiTheme="minorBidi" w:hAnsiTheme="minorBidi" w:cstheme="minorBidi"/>
              </w:rPr>
              <w:t xml:space="preserve">– </w:t>
            </w:r>
            <w:r w:rsidRPr="00D133A2">
              <w:rPr>
                <w:rFonts w:asciiTheme="minorBidi" w:hAnsiTheme="minorBidi" w:cstheme="minorBidi"/>
                <w:sz w:val="16"/>
                <w:szCs w:val="16"/>
              </w:rPr>
              <w:t>Printing the vessel number permanently on all safety equipment.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78761" w14:textId="77777777" w:rsidR="00D133A2" w:rsidRPr="00D133A2" w:rsidRDefault="00D133A2" w:rsidP="00D133A2">
            <w:pPr>
              <w:numPr>
                <w:ilvl w:val="0"/>
                <w:numId w:val="4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17C05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80134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F6EE2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23582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15DB84DF" w14:textId="77777777" w:rsidTr="00D133A2">
        <w:trPr>
          <w:trHeight w:hRule="exact" w:val="81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4247B5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69838951" w:edGrp="everyone" w:colFirst="3" w:colLast="3"/>
            <w:permStart w:id="2114914420" w:edGrp="everyone" w:colFirst="4" w:colLast="4"/>
            <w:permEnd w:id="792755719"/>
            <w:permEnd w:id="1498244221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5</w:t>
            </w:r>
          </w:p>
        </w:tc>
        <w:tc>
          <w:tcPr>
            <w:tcW w:w="7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5B3A8" w14:textId="77777777" w:rsidR="00D133A2" w:rsidRPr="00D133A2" w:rsidRDefault="00D133A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معدات السلامة –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>تتم صيانتها بشكل دوري من قبل شركة معتمدة</w:t>
            </w:r>
          </w:p>
          <w:p w14:paraId="338A2A1F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D133A2">
              <w:rPr>
                <w:rFonts w:asciiTheme="minorBidi" w:hAnsiTheme="minorBidi" w:cstheme="minorBidi"/>
                <w:sz w:val="24"/>
                <w:szCs w:val="24"/>
              </w:rPr>
              <w:tab/>
              <w:t>Safety equipment</w:t>
            </w:r>
            <w:r w:rsidRPr="00D133A2">
              <w:rPr>
                <w:rFonts w:asciiTheme="minorBidi" w:hAnsiTheme="minorBidi" w:cstheme="minorBidi"/>
                <w:szCs w:val="20"/>
              </w:rPr>
              <w:t xml:space="preserve"> - periodically maintained by a certified company</w:t>
            </w:r>
          </w:p>
        </w:tc>
        <w:tc>
          <w:tcPr>
            <w:tcW w:w="1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7EA4ED" w14:textId="77777777" w:rsidR="00D133A2" w:rsidRPr="00D133A2" w:rsidRDefault="00D133A2" w:rsidP="00D133A2">
            <w:pPr>
              <w:numPr>
                <w:ilvl w:val="0"/>
                <w:numId w:val="4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A04BE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28958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4D565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90478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469838951"/>
      <w:permEnd w:id="2114914420"/>
    </w:tbl>
    <w:p w14:paraId="2185182F" w14:textId="77777777" w:rsidR="00D133A2" w:rsidRPr="00D133A2" w:rsidRDefault="00D133A2" w:rsidP="00D133A2">
      <w:pPr>
        <w:bidi/>
        <w:spacing w:after="0" w:line="240" w:lineRule="auto"/>
        <w:contextualSpacing/>
        <w:jc w:val="center"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09FD8D42" w14:textId="6C79627E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07C46E6B" w14:textId="727E59A2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74419EAC" w14:textId="7E705243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3610D3B8" w14:textId="5D492FF2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5BC13626" w14:textId="2DCE67BD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626E8AD6" w14:textId="27C19D1C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49B4F517" w14:textId="43A0BE64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08B4E563" w14:textId="0E5A5092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39D1AC4F" w14:textId="11356CD7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499D234F" w14:textId="4BB7A915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5FDE5A93" w14:textId="3062E9B7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5DACE5C6" w14:textId="380AA985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0C1629DD" w14:textId="6021AB0E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06AC2868" w14:textId="3F560B8E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630629DD" w14:textId="5FC4AA26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16C0525E" w14:textId="1CC6FD33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18EC540A" w14:textId="076AFE5C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2EACCCF0" w14:textId="0BB85CCB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3ACC8DEB" w14:textId="04E1B70E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62384CA8" w14:textId="5E985D50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1640B5EF" w14:textId="39ABAFB3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0A804B8F" w14:textId="46D39F8B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3F9C63B3" w14:textId="5A44AA01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173ABEFC" w14:textId="1FF5D033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34410A19" w14:textId="7CBCADD7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6D66071D" w14:textId="640ED7E0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287C93DA" w14:textId="1A7BEB62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1F01E047" w14:textId="60EE63D7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34791EE6" w14:textId="6D563C8B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205D959C" w14:textId="42B6AFBE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7580E4F6" w14:textId="425B349A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3FFDC3D9" w14:textId="719CD487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28923488" w14:textId="686358BD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46504638" w14:textId="0529E5A5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335B8DDC" w14:textId="6DF4B6A5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600FBBE5" w14:textId="704CA795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47C5F5E4" w14:textId="3CB8B5BF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1521470B" w14:textId="339EFD24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7562103D" w14:textId="3948F0EA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3E4F09FD" w14:textId="2E924086" w:rsid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3BC21784" w14:textId="77777777" w:rsidR="00D133A2" w:rsidRPr="00D133A2" w:rsidRDefault="00D133A2" w:rsidP="00D133A2">
      <w:pPr>
        <w:bidi/>
        <w:spacing w:after="0" w:line="24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tbl>
      <w:tblPr>
        <w:tblStyle w:val="TableGrid15"/>
        <w:bidiVisual/>
        <w:tblW w:w="0" w:type="dxa"/>
        <w:tblInd w:w="-25" w:type="dxa"/>
        <w:tblLayout w:type="fixed"/>
        <w:tblLook w:val="04A0" w:firstRow="1" w:lastRow="0" w:firstColumn="1" w:lastColumn="0" w:noHBand="0" w:noVBand="1"/>
      </w:tblPr>
      <w:tblGrid>
        <w:gridCol w:w="10769"/>
      </w:tblGrid>
      <w:tr w:rsidR="00D133A2" w:rsidRPr="00D133A2" w14:paraId="4648A1CB" w14:textId="77777777" w:rsidTr="00D133A2">
        <w:trPr>
          <w:trHeight w:val="896"/>
        </w:trPr>
        <w:tc>
          <w:tcPr>
            <w:tcW w:w="10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F9948"/>
            <w:vAlign w:val="bottom"/>
            <w:hideMark/>
          </w:tcPr>
          <w:p w14:paraId="5F20C9B5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lastRenderedPageBreak/>
              <w:t>متطلبات</w:t>
            </w: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 xml:space="preserve"> </w:t>
            </w: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إضافية</w:t>
            </w: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للعبرة</w:t>
            </w: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عند</w:t>
            </w: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تشغيلها</w:t>
            </w: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خارج</w:t>
            </w: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مياه</w:t>
            </w: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داخلية</w:t>
            </w:r>
          </w:p>
          <w:p w14:paraId="07E70F75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 xml:space="preserve">Additional requirements for </w:t>
            </w:r>
            <w:proofErr w:type="spellStart"/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>Abra</w:t>
            </w:r>
            <w:proofErr w:type="spellEnd"/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 xml:space="preserve"> if operated outside Inland Water</w:t>
            </w:r>
          </w:p>
        </w:tc>
      </w:tr>
    </w:tbl>
    <w:p w14:paraId="6B73BB9D" w14:textId="77777777" w:rsidR="00D133A2" w:rsidRPr="00D133A2" w:rsidRDefault="00D133A2" w:rsidP="00D133A2">
      <w:pPr>
        <w:bidi/>
        <w:spacing w:after="0"/>
        <w:rPr>
          <w:rFonts w:asciiTheme="minorBidi" w:hAnsiTheme="minorBidi"/>
          <w:sz w:val="22"/>
        </w:rPr>
      </w:pPr>
    </w:p>
    <w:tbl>
      <w:tblPr>
        <w:tblStyle w:val="TableGrid15"/>
        <w:bidiVisual/>
        <w:tblW w:w="0" w:type="dxa"/>
        <w:tblInd w:w="12" w:type="dxa"/>
        <w:tblLayout w:type="fixed"/>
        <w:tblLook w:val="04A0" w:firstRow="1" w:lastRow="0" w:firstColumn="1" w:lastColumn="0" w:noHBand="0" w:noVBand="1"/>
      </w:tblPr>
      <w:tblGrid>
        <w:gridCol w:w="541"/>
        <w:gridCol w:w="7229"/>
        <w:gridCol w:w="1701"/>
        <w:gridCol w:w="709"/>
        <w:gridCol w:w="560"/>
      </w:tblGrid>
      <w:tr w:rsidR="00D133A2" w:rsidRPr="00D133A2" w14:paraId="5A27B700" w14:textId="77777777" w:rsidTr="00D133A2">
        <w:trPr>
          <w:trHeight w:hRule="exact" w:val="675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vAlign w:val="bottom"/>
            <w:hideMark/>
          </w:tcPr>
          <w:p w14:paraId="51F17231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D133A2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.</w:t>
            </w:r>
          </w:p>
          <w:p w14:paraId="36B69AE4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660F58C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وثائق والسجلات</w:t>
            </w:r>
          </w:p>
          <w:p w14:paraId="20B8B1BC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>Documents and Record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88743C6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مياه إقليمية</w:t>
            </w:r>
          </w:p>
          <w:p w14:paraId="283FF1E6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16"/>
                <w:szCs w:val="16"/>
              </w:rPr>
              <w:t>Territorial Wat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82FDEC5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1F81F9B8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855CCA0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6E980C96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D133A2" w:rsidRPr="00D133A2" w14:paraId="61DB4DBC" w14:textId="77777777" w:rsidTr="00D133A2">
        <w:trPr>
          <w:trHeight w:hRule="exact" w:val="800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0A4530B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414094242" w:edGrp="everyone" w:colFirst="3" w:colLast="3"/>
            <w:permStart w:id="483548179" w:edGrp="everyone" w:colFirst="4" w:colLast="4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1290E1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شهادة التطقيم الآمن </w:t>
            </w:r>
          </w:p>
          <w:p w14:paraId="124CF74F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Minimum safe manning certificat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B85702" w14:textId="77777777" w:rsidR="00D133A2" w:rsidRPr="00D133A2" w:rsidRDefault="00D133A2" w:rsidP="00D133A2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EEC23E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52802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9E882F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91199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365620C2" w14:textId="77777777" w:rsidTr="00D133A2">
        <w:trPr>
          <w:trHeight w:hRule="exact" w:val="794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5421D42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596025244" w:edGrp="everyone" w:colFirst="3" w:colLast="3"/>
            <w:permStart w:id="2053666670" w:edGrp="everyone" w:colFirst="4" w:colLast="4"/>
            <w:permEnd w:id="1414094242"/>
            <w:permEnd w:id="483548179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693F66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ترخيص الراديوي</w:t>
            </w:r>
          </w:p>
          <w:p w14:paraId="14B1FE67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Radio licens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980CD" w14:textId="77777777" w:rsidR="00D133A2" w:rsidRPr="00D133A2" w:rsidRDefault="00D133A2" w:rsidP="00D133A2">
            <w:pPr>
              <w:numPr>
                <w:ilvl w:val="0"/>
                <w:numId w:val="4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4EE19C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26181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31ECCC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99159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23F498B9" w14:textId="77777777" w:rsidTr="00D133A2">
        <w:trPr>
          <w:trHeight w:hRule="exact" w:val="794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133735E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227501409" w:edGrp="everyone" w:colFirst="3" w:colLast="3"/>
            <w:permStart w:id="1968848232" w:edGrp="everyone" w:colFirst="4" w:colLast="4"/>
            <w:permEnd w:id="1596025244"/>
            <w:permEnd w:id="2053666670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3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DD9C2A" w14:textId="77777777" w:rsidR="00D133A2" w:rsidRPr="00D133A2" w:rsidRDefault="00D133A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كتيب الاتزان </w:t>
            </w:r>
          </w:p>
          <w:p w14:paraId="49BCC7E1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Stability Booklet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CEDA9" w14:textId="77777777" w:rsidR="00D133A2" w:rsidRPr="00D133A2" w:rsidRDefault="00D133A2" w:rsidP="00D133A2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464DF4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24676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295026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46908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266733AE" w14:textId="77777777" w:rsidTr="00D133A2">
        <w:trPr>
          <w:trHeight w:hRule="exact" w:val="1711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993BFA7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513362772" w:edGrp="everyone" w:colFirst="3" w:colLast="3"/>
            <w:permStart w:id="86205816" w:edGrp="everyone" w:colFirst="4" w:colLast="4"/>
            <w:permEnd w:id="1227501409"/>
            <w:permEnd w:id="1968848232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4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2C70B1" w14:textId="77777777" w:rsidR="00D133A2" w:rsidRPr="00D133A2" w:rsidRDefault="00D133A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جل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املا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>(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الرحلات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حالة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الجو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والبحر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الصيانة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والأعطال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>-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التزود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بالوقود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>)</w:t>
            </w:r>
          </w:p>
          <w:p w14:paraId="27EBF611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Vessel logbook- </w:t>
            </w:r>
            <w:r w:rsidRPr="00D133A2">
              <w:rPr>
                <w:rFonts w:asciiTheme="minorBidi" w:hAnsiTheme="minorBidi" w:cstheme="minorBidi"/>
                <w:szCs w:val="20"/>
              </w:rPr>
              <w:t xml:space="preserve">includes;  trips, weather  state, maintenance &amp; defects  and fuel </w:t>
            </w:r>
            <w:r w:rsidRPr="00D133A2">
              <w:rPr>
                <w:rFonts w:asciiTheme="minorBidi" w:hAnsiTheme="minorBidi" w:cstheme="minorBidi"/>
                <w:sz w:val="24"/>
                <w:szCs w:val="24"/>
              </w:rPr>
              <w:t>supply Vessel logbook- includes;  trips, weather  state, maintenance &amp; defects  and fuel supply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BB3C2" w14:textId="77777777" w:rsidR="00D133A2" w:rsidRPr="00D133A2" w:rsidRDefault="00D133A2" w:rsidP="00D133A2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3BDB30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55414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54A5BE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69456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513362772"/>
      <w:permEnd w:id="86205816"/>
      <w:tr w:rsidR="00D133A2" w:rsidRPr="00D133A2" w14:paraId="24EAB3C3" w14:textId="77777777" w:rsidTr="00D133A2">
        <w:trPr>
          <w:trHeight w:hRule="exact" w:val="719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vAlign w:val="bottom"/>
            <w:hideMark/>
          </w:tcPr>
          <w:p w14:paraId="603662E4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D133A2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.</w:t>
            </w:r>
          </w:p>
          <w:p w14:paraId="217CA603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5F98B1E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الملاحة والاتصال</w:t>
            </w:r>
          </w:p>
          <w:p w14:paraId="115AE96C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>Navigation and communication equipmen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7B9A0CF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مياه إقليمية</w:t>
            </w:r>
          </w:p>
          <w:p w14:paraId="575B1777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16"/>
                <w:szCs w:val="16"/>
              </w:rPr>
              <w:t>Territorial Wat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CA00A25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02B20616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2A028E7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554DCE28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D133A2" w:rsidRPr="00D133A2" w14:paraId="1C238FE7" w14:textId="77777777" w:rsidTr="00D133A2">
        <w:trPr>
          <w:trHeight w:hRule="exact" w:val="850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AFF0CDD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09613930" w:edGrp="everyone" w:colFirst="3" w:colLast="3"/>
            <w:permStart w:id="377102478" w:edGrp="everyone" w:colFirst="4" w:colLast="4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5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9D7000" w14:textId="77777777" w:rsidR="00D133A2" w:rsidRPr="00D133A2" w:rsidRDefault="00D133A2">
            <w:pPr>
              <w:tabs>
                <w:tab w:val="left" w:pos="5669"/>
              </w:tabs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قياس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أعماق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ab/>
            </w:r>
          </w:p>
          <w:p w14:paraId="03DE7131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Echo Sounder</w:t>
            </w:r>
            <w:r w:rsidRPr="00D133A2">
              <w:rPr>
                <w:rFonts w:asciiTheme="minorBidi" w:hAnsiTheme="minorBidi" w:cstheme="minorBidi"/>
              </w:rPr>
              <w:t xml:space="preserve">  </w:t>
            </w:r>
            <w:r w:rsidRPr="00D133A2">
              <w:rPr>
                <w:rFonts w:asciiTheme="minorBidi" w:hAnsiTheme="minorBidi" w:cstheme="minorBidi"/>
                <w:sz w:val="26"/>
                <w:szCs w:val="26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91954" w14:textId="77777777" w:rsidR="00D133A2" w:rsidRPr="00D133A2" w:rsidRDefault="00D133A2" w:rsidP="00D133A2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3D6BA7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69496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57D217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55697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1E102FF8" w14:textId="77777777" w:rsidTr="00D133A2">
        <w:trPr>
          <w:trHeight w:hRule="exact" w:val="850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B5458B4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77081479" w:edGrp="everyone" w:colFirst="3" w:colLast="3"/>
            <w:permStart w:id="2024277141" w:edGrp="everyone" w:colFirst="4" w:colLast="4"/>
            <w:permEnd w:id="1309613930"/>
            <w:permEnd w:id="377102478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6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DBA552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جهاز تحديد المواقع</w:t>
            </w:r>
          </w:p>
          <w:p w14:paraId="3E61E98B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highlight w:val="yellow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GP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496086" w14:textId="77777777" w:rsidR="00D133A2" w:rsidRPr="00D133A2" w:rsidRDefault="00D133A2" w:rsidP="00D133A2">
            <w:pPr>
              <w:numPr>
                <w:ilvl w:val="0"/>
                <w:numId w:val="4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08C528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05896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804627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10049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1F6FFAEE" w14:textId="77777777" w:rsidTr="00D133A2">
        <w:trPr>
          <w:trHeight w:hRule="exact" w:val="850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E0D02D9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871177378" w:edGrp="everyone" w:colFirst="3" w:colLast="3"/>
            <w:permStart w:id="2052274519" w:edGrp="everyone" w:colFirst="4" w:colLast="4"/>
            <w:permEnd w:id="677081479"/>
            <w:permEnd w:id="2024277141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7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334329" w14:textId="77777777" w:rsidR="00D133A2" w:rsidRPr="00D133A2" w:rsidRDefault="00D133A2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ديد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وقع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ات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3DA426FB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D133A2">
              <w:rPr>
                <w:rFonts w:asciiTheme="minorBidi" w:hAnsiTheme="minorBidi" w:cstheme="minorBidi"/>
                <w:sz w:val="26"/>
                <w:szCs w:val="26"/>
              </w:rPr>
              <w:t xml:space="preserve">EPIRB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82FAB" w14:textId="77777777" w:rsidR="00D133A2" w:rsidRPr="00D133A2" w:rsidRDefault="00D133A2" w:rsidP="00D133A2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C98DB5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8306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4E49BF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98471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7DE2358B" w14:textId="77777777" w:rsidTr="00D133A2">
        <w:trPr>
          <w:trHeight w:hRule="exact" w:val="850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5FA4E6F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405215086" w:edGrp="everyone" w:colFirst="3" w:colLast="3"/>
            <w:permStart w:id="254684820" w:edGrp="everyone" w:colFirst="4" w:colLast="4"/>
            <w:permEnd w:id="871177378"/>
            <w:permEnd w:id="2052274519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8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9FC73A" w14:textId="77777777" w:rsidR="00D133A2" w:rsidRPr="00D133A2" w:rsidRDefault="00D133A2">
            <w:pPr>
              <w:bidi/>
              <w:rPr>
                <w:rFonts w:asciiTheme="minorBidi" w:hAnsiTheme="minorBidi" w:cstheme="minorBidi"/>
                <w:sz w:val="26"/>
                <w:szCs w:val="26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رادار بحري </w:t>
            </w:r>
          </w:p>
          <w:p w14:paraId="22AAB9D0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Marine Radar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A72DD1" w14:textId="77777777" w:rsidR="00D133A2" w:rsidRPr="00D133A2" w:rsidRDefault="00D133A2" w:rsidP="00D133A2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9568D1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55643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E2F51D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68481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5485DDF5" w14:textId="77777777" w:rsidTr="00D133A2">
        <w:trPr>
          <w:trHeight w:hRule="exact" w:val="850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A2D17CB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17756348" w:edGrp="everyone" w:colFirst="3" w:colLast="3"/>
            <w:permStart w:id="407184543" w:edGrp="everyone" w:colFirst="4" w:colLast="4"/>
            <w:permEnd w:id="405215086"/>
            <w:permEnd w:id="254684820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9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F6C227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هاز اتصال لاسلكي </w:t>
            </w:r>
          </w:p>
          <w:p w14:paraId="3B83323A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VHF Radio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2AAFAA" w14:textId="77777777" w:rsidR="00D133A2" w:rsidRPr="00D133A2" w:rsidRDefault="00D133A2" w:rsidP="00D133A2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A1E95F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57771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82A877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32829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278062EB" w14:textId="77777777" w:rsidTr="00D133A2">
        <w:trPr>
          <w:trHeight w:hRule="exact" w:val="850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EA0DC18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711997317" w:edGrp="everyone" w:colFirst="3" w:colLast="3"/>
            <w:permStart w:id="961116693" w:edGrp="everyone" w:colFirst="4" w:colLast="4"/>
            <w:permEnd w:id="717756348"/>
            <w:permEnd w:id="407184543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0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284142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وصلة مغناطيسية </w:t>
            </w:r>
          </w:p>
          <w:p w14:paraId="5F5C7830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Magnetic compass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7BA2F9" w14:textId="77777777" w:rsidR="00D133A2" w:rsidRPr="00D133A2" w:rsidRDefault="00D133A2" w:rsidP="00D133A2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282CFC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66186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528334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2974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49938FD6" w14:textId="77777777" w:rsidTr="00D133A2">
        <w:trPr>
          <w:trHeight w:hRule="exact" w:val="850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35FA31F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687054331" w:edGrp="everyone" w:colFirst="3" w:colLast="3"/>
            <w:permStart w:id="167927677" w:edGrp="everyone" w:colFirst="4" w:colLast="4"/>
            <w:permEnd w:id="711997317"/>
            <w:permEnd w:id="961116693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lastRenderedPageBreak/>
              <w:t>11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019643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اكس راداري</w:t>
            </w: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  <w:p w14:paraId="62EE2C14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Radar Reflector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DEDC1" w14:textId="77777777" w:rsidR="00D133A2" w:rsidRPr="00D133A2" w:rsidRDefault="00D133A2" w:rsidP="00D133A2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36F3EF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17800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38E41A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71679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462DB702" w14:textId="77777777" w:rsidTr="00D133A2">
        <w:trPr>
          <w:trHeight w:hRule="exact" w:val="850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D01EF24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960189639" w:edGrp="everyone" w:colFirst="3" w:colLast="3"/>
            <w:permStart w:id="1123236225" w:edGrp="everyone" w:colFirst="4" w:colLast="4"/>
            <w:permEnd w:id="1687054331"/>
            <w:permEnd w:id="167927677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2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400F39" w14:textId="77777777" w:rsidR="00D133A2" w:rsidRPr="00D133A2" w:rsidRDefault="00D133A2">
            <w:pPr>
              <w:bidi/>
              <w:rPr>
                <w:rFonts w:asciiTheme="minorBidi" w:hAnsiTheme="minorBidi" w:cstheme="minorBidi"/>
                <w:sz w:val="12"/>
                <w:szCs w:val="12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باح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نارة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rtl/>
                <w:lang w:bidi="ar-SA"/>
              </w:rPr>
              <w:t xml:space="preserve">- </w:t>
            </w:r>
            <w:r w:rsidRPr="00D133A2">
              <w:rPr>
                <w:rFonts w:asciiTheme="minorBidi" w:hAnsiTheme="minorBidi" w:cstheme="minorBidi"/>
                <w:rtl/>
                <w:lang w:bidi="ar-JO"/>
              </w:rPr>
              <w:t>مخصص</w:t>
            </w:r>
            <w:r w:rsidRPr="00D133A2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rtl/>
                <w:lang w:bidi="ar-JO"/>
              </w:rPr>
              <w:t>لإشارات</w:t>
            </w:r>
            <w:r w:rsidRPr="00D133A2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rtl/>
                <w:lang w:bidi="ar-JO"/>
              </w:rPr>
              <w:t>طلب</w:t>
            </w:r>
            <w:r w:rsidRPr="00D133A2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rtl/>
                <w:lang w:bidi="ar-JO"/>
              </w:rPr>
              <w:t>المساعدة</w:t>
            </w:r>
            <w:r w:rsidRPr="00D133A2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rtl/>
                <w:lang w:bidi="ar-JO"/>
              </w:rPr>
              <w:t>في</w:t>
            </w:r>
            <w:r w:rsidRPr="00D133A2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rtl/>
                <w:lang w:bidi="ar-JO"/>
              </w:rPr>
              <w:t>حالات</w:t>
            </w:r>
            <w:r w:rsidRPr="00D133A2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الطوارئ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4A94BAB3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2"/>
              </w:rPr>
            </w:pPr>
            <w:r w:rsidRPr="00D133A2">
              <w:rPr>
                <w:rFonts w:asciiTheme="minorBidi" w:hAnsiTheme="minorBidi" w:cstheme="minorBidi"/>
              </w:rPr>
              <w:t xml:space="preserve">Signalling Lamp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B3952" w14:textId="77777777" w:rsidR="00D133A2" w:rsidRPr="00D133A2" w:rsidRDefault="00D133A2" w:rsidP="00D133A2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62E5E3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49515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1A3345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78274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4EB4C06F" w14:textId="77777777" w:rsidTr="00D133A2">
        <w:trPr>
          <w:trHeight w:hRule="exact" w:val="850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2D29281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74142002" w:edGrp="everyone" w:colFirst="3" w:colLast="3"/>
            <w:permStart w:id="1882414362" w:edGrp="everyone" w:colFirst="4" w:colLast="4"/>
            <w:permEnd w:id="1960189639"/>
            <w:permEnd w:id="1123236225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3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4B4358" w14:textId="77777777" w:rsidR="00D133A2" w:rsidRPr="00D133A2" w:rsidRDefault="00D133A2">
            <w:pPr>
              <w:tabs>
                <w:tab w:val="left" w:pos="5143"/>
              </w:tabs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أمن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سلامة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بحري</w:t>
            </w: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-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حسب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متطلبات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حرس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السواحل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ab/>
            </w:r>
          </w:p>
          <w:p w14:paraId="396350B3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Maritime Safety and Security Transponder </w:t>
            </w:r>
            <w:r w:rsidRPr="00D133A2">
              <w:rPr>
                <w:rFonts w:asciiTheme="minorBidi" w:hAnsiTheme="minorBidi" w:cstheme="minorBidi"/>
                <w:szCs w:val="20"/>
              </w:rPr>
              <w:t>– as required by the Coast Guar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1BB2AD" w14:textId="77777777" w:rsidR="00D133A2" w:rsidRPr="00D133A2" w:rsidRDefault="00D133A2" w:rsidP="00D133A2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A273E8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72390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457C0C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89703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874142002"/>
      <w:permEnd w:id="1882414362"/>
      <w:tr w:rsidR="00D133A2" w:rsidRPr="00D133A2" w14:paraId="23970801" w14:textId="77777777" w:rsidTr="00D133A2">
        <w:trPr>
          <w:trHeight w:hRule="exact" w:val="710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vAlign w:val="bottom"/>
            <w:hideMark/>
          </w:tcPr>
          <w:p w14:paraId="074747A2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D133A2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.</w:t>
            </w:r>
          </w:p>
          <w:p w14:paraId="5493B524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199151F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والإنقاذ</w:t>
            </w:r>
          </w:p>
          <w:p w14:paraId="28CC2772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>Lifesaving Appliance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B120A72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مياه إقليمية</w:t>
            </w:r>
          </w:p>
          <w:p w14:paraId="3E277C93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16"/>
                <w:szCs w:val="16"/>
              </w:rPr>
              <w:t>Territorial Wat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BE2DFFC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19B76C17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CBA61E8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54AD9ED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D133A2" w:rsidRPr="00D133A2" w14:paraId="576B7A70" w14:textId="77777777" w:rsidTr="00D133A2">
        <w:trPr>
          <w:trHeight w:hRule="exact" w:val="850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41ADCF6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2143366036" w:edGrp="everyone" w:colFirst="3" w:colLast="3"/>
            <w:permStart w:id="875460904" w:edGrp="everyone" w:colFirst="4" w:colLast="4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4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9BB7F6" w14:textId="77777777" w:rsidR="00D133A2" w:rsidRPr="00D133A2" w:rsidRDefault="00D133A2">
            <w:pPr>
              <w:bidi/>
              <w:rPr>
                <w:rFonts w:asciiTheme="minorBidi" w:hAnsiTheme="minorBidi" w:cstheme="minorBidi"/>
                <w:sz w:val="26"/>
                <w:szCs w:val="26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زود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مصدر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نارة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ذاتي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شتعال</w:t>
            </w:r>
            <w:r w:rsidRPr="00D133A2">
              <w:rPr>
                <w:rFonts w:asciiTheme="minorBidi" w:hAnsiTheme="minorBidi" w:cstheme="minorBidi"/>
                <w:sz w:val="26"/>
                <w:szCs w:val="26"/>
                <w:rtl/>
                <w:lang w:bidi="ar-SA"/>
              </w:rPr>
              <w:t>.</w:t>
            </w:r>
          </w:p>
          <w:p w14:paraId="01ED361B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Lifebuoy</w:t>
            </w:r>
            <w:r w:rsidRPr="00D133A2">
              <w:rPr>
                <w:rFonts w:asciiTheme="minorBidi" w:hAnsiTheme="minorBidi" w:cstheme="minorBidi"/>
                <w:szCs w:val="20"/>
              </w:rPr>
              <w:t xml:space="preserve"> -  with self-ignition ligh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16634" w14:textId="77777777" w:rsidR="00D133A2" w:rsidRPr="00D133A2" w:rsidRDefault="00D133A2" w:rsidP="00D133A2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FA9BCD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18499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38002C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55110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1A6B4EE0" w14:textId="77777777" w:rsidTr="00D133A2">
        <w:trPr>
          <w:trHeight w:hRule="exact" w:val="850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1450E73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566447282" w:edGrp="everyone" w:colFirst="3" w:colLast="3"/>
            <w:permStart w:id="1138250258" w:edGrp="everyone" w:colFirst="4" w:colLast="4"/>
            <w:permEnd w:id="2143366036"/>
            <w:permEnd w:id="875460904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5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4843F7" w14:textId="77777777" w:rsidR="00D133A2" w:rsidRPr="00D133A2" w:rsidRDefault="00D133A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ئحة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هام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مهام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وتعليمات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حالات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الطوارئ</w:t>
            </w:r>
          </w:p>
          <w:p w14:paraId="2C64540A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Muster List- </w:t>
            </w:r>
            <w:r w:rsidRPr="00D133A2">
              <w:rPr>
                <w:rFonts w:asciiTheme="minorBidi" w:hAnsiTheme="minorBidi" w:cstheme="minorBidi"/>
                <w:szCs w:val="20"/>
              </w:rPr>
              <w:t>Copy of safety tasks and instructions in emergency</w:t>
            </w: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 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8E065" w14:textId="77777777" w:rsidR="00D133A2" w:rsidRPr="00D133A2" w:rsidRDefault="00D133A2" w:rsidP="00D133A2">
            <w:pPr>
              <w:numPr>
                <w:ilvl w:val="0"/>
                <w:numId w:val="4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C55796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06190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BDE79E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43626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6A0B8823" w14:textId="77777777" w:rsidTr="00D133A2">
        <w:trPr>
          <w:trHeight w:hRule="exact" w:val="850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1BD9CE0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958494058" w:edGrp="everyone" w:colFirst="3" w:colLast="3"/>
            <w:permStart w:id="1693727149" w:edGrp="everyone" w:colFirst="4" w:colLast="4"/>
            <w:permEnd w:id="1566447282"/>
            <w:permEnd w:id="1138250258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16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380B61" w14:textId="77777777" w:rsidR="00D133A2" w:rsidRPr="00D133A2" w:rsidRDefault="00D133A2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ماثات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تتسع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لجميع</w:t>
            </w:r>
            <w:r w:rsidRPr="00D133A2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الأشخاص</w:t>
            </w:r>
            <w:r w:rsidRPr="00D133A2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D133A2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بحملهم</w:t>
            </w:r>
            <w:r w:rsidRPr="00D133A2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3B193F16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Life Rafts - </w:t>
            </w:r>
            <w:r w:rsidRPr="00D133A2">
              <w:rPr>
                <w:rFonts w:asciiTheme="minorBidi" w:hAnsiTheme="minorBidi" w:cstheme="minorBidi"/>
                <w:sz w:val="18"/>
                <w:szCs w:val="18"/>
              </w:rPr>
              <w:t>to accommodate all persons authorized to be on board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60756" w14:textId="77777777" w:rsidR="00D133A2" w:rsidRPr="00D133A2" w:rsidRDefault="00D133A2" w:rsidP="00D133A2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A43EA3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95711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03EF99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21197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189A5B1B" w14:textId="77777777" w:rsidTr="00D133A2">
        <w:trPr>
          <w:trHeight w:hRule="exact" w:val="850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7729276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801797098" w:edGrp="everyone" w:colFirst="3" w:colLast="3"/>
            <w:permStart w:id="1896578913" w:edGrp="everyone" w:colFirst="4" w:colLast="4"/>
            <w:permEnd w:id="958494058"/>
            <w:permEnd w:id="1693727149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7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699A59" w14:textId="77777777" w:rsidR="00D133A2" w:rsidRPr="00D133A2" w:rsidRDefault="00D133A2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حتياطية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بنسبة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10%)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زيادة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العدد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الكلي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به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2B532E3C" w14:textId="77777777" w:rsidR="00D133A2" w:rsidRPr="00D133A2" w:rsidRDefault="00D133A2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Spare Lifejackets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-</w:t>
            </w: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</w:rPr>
              <w:t>(10%) in excess of the authorized total number.</w:t>
            </w:r>
            <w:r w:rsidRPr="00D133A2">
              <w:rPr>
                <w:rFonts w:asciiTheme="minorBidi" w:hAnsiTheme="minorBidi" w:cstheme="minorBidi"/>
                <w:sz w:val="24"/>
                <w:szCs w:val="24"/>
              </w:rPr>
              <w:tab/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18ED6" w14:textId="77777777" w:rsidR="00D133A2" w:rsidRPr="00D133A2" w:rsidRDefault="00D133A2" w:rsidP="00D133A2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7175D1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88406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C1B71A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56549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33FA18DE" w14:textId="77777777" w:rsidTr="00D133A2">
        <w:trPr>
          <w:trHeight w:hRule="exact" w:val="850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4A5DB9E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656020708" w:edGrp="everyone" w:colFirst="3" w:colLast="3"/>
            <w:permStart w:id="1167814801" w:edGrp="everyone" w:colFirst="4" w:colLast="4"/>
            <w:permEnd w:id="1801797098"/>
            <w:permEnd w:id="1896578913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8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E7412D" w14:textId="77777777" w:rsidR="00D133A2" w:rsidRPr="00D133A2" w:rsidRDefault="00D133A2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أطفال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حسب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عدد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الأطفال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المتواجدين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57BC09BA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Life jackets for children – </w:t>
            </w:r>
            <w:r w:rsidRPr="00D133A2">
              <w:rPr>
                <w:rFonts w:asciiTheme="minorBidi" w:hAnsiTheme="minorBidi" w:cstheme="minorBidi"/>
                <w:szCs w:val="20"/>
              </w:rPr>
              <w:t>according to the number of children on the vessel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E0F1E" w14:textId="77777777" w:rsidR="00D133A2" w:rsidRPr="00D133A2" w:rsidRDefault="00D133A2" w:rsidP="00D133A2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26D6F9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594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120FEF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9163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17B0D746" w14:textId="77777777" w:rsidTr="00D133A2">
        <w:trPr>
          <w:trHeight w:hRule="exact" w:val="850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C98DCB6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940510009" w:edGrp="everyone" w:colFirst="3" w:colLast="3"/>
            <w:permStart w:id="1577083245" w:edGrp="everyone" w:colFirst="4" w:colLast="4"/>
            <w:permEnd w:id="656020708"/>
            <w:permEnd w:id="1167814801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19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57E059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594692F1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Emergency Numbers- </w:t>
            </w:r>
            <w:r w:rsidRPr="00D133A2">
              <w:rPr>
                <w:rFonts w:asciiTheme="minorBidi" w:hAnsiTheme="minorBidi" w:cstheme="minorBidi"/>
                <w:szCs w:val="20"/>
              </w:rPr>
              <w:t>a copy shall be installed in a visible place on the vessel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014E0" w14:textId="77777777" w:rsidR="00D133A2" w:rsidRPr="00D133A2" w:rsidRDefault="00D133A2" w:rsidP="00D133A2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AD8960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10619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7C03F7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16984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6BD09747" w14:textId="77777777" w:rsidTr="00D133A2">
        <w:trPr>
          <w:trHeight w:hRule="exact" w:val="850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63F6946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922118228" w:edGrp="everyone" w:colFirst="3" w:colLast="3"/>
            <w:permStart w:id="883695929" w:edGrp="everyone" w:colFirst="4" w:colLast="4"/>
            <w:permEnd w:id="940510009"/>
            <w:permEnd w:id="1577083245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0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B6A241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إشارات استغاثة دخانية</w:t>
            </w:r>
          </w:p>
          <w:p w14:paraId="6E7B9351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Smoke distress signal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CF866F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651B7A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36290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DBF848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55164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46924E01" w14:textId="77777777" w:rsidTr="00D133A2">
        <w:trPr>
          <w:trHeight w:hRule="exact" w:val="850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C4876AE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1354390365" w:edGrp="everyone" w:colFirst="3" w:colLast="3"/>
            <w:permStart w:id="2132744836" w:edGrp="everyone" w:colFirst="4" w:colLast="4"/>
            <w:permEnd w:id="922118228"/>
            <w:permEnd w:id="883695929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  <w:t>21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FDBCAA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إشارات استغاثة براشوت </w:t>
            </w:r>
          </w:p>
          <w:p w14:paraId="1B3B9C3A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Parachute distress signals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E52813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3F33EC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134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B7C878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45780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354390365"/>
      <w:permEnd w:id="2132744836"/>
      <w:tr w:rsidR="00D133A2" w:rsidRPr="00D133A2" w14:paraId="06809C7D" w14:textId="77777777" w:rsidTr="00D133A2">
        <w:trPr>
          <w:trHeight w:hRule="exact" w:val="727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vAlign w:val="bottom"/>
            <w:hideMark/>
          </w:tcPr>
          <w:p w14:paraId="75C74EDB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</w:t>
            </w:r>
            <w:r w:rsidRPr="00D133A2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.</w:t>
            </w:r>
          </w:p>
          <w:p w14:paraId="7A29273C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JO"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7D3166B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كشف ومكافحة الحريق</w:t>
            </w:r>
          </w:p>
          <w:p w14:paraId="180FD6D3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>Fire Detection and Firefighting Equipmen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2B108DC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مياه إقليمية</w:t>
            </w:r>
          </w:p>
          <w:p w14:paraId="4CADC034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16"/>
                <w:szCs w:val="16"/>
              </w:rPr>
              <w:t>Territorial Wat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0B37464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3F84F094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A0E25D8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3BCEC5A2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D133A2" w:rsidRPr="00D133A2" w14:paraId="61BED3F4" w14:textId="77777777" w:rsidTr="00D133A2">
        <w:trPr>
          <w:trHeight w:hRule="exact" w:val="1000"/>
        </w:trPr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F002993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</w:pPr>
            <w:permStart w:id="84178761" w:edGrp="everyone" w:colFirst="3" w:colLast="3"/>
            <w:permStart w:id="1536444856" w:edGrp="everyone" w:colFirst="4" w:colLast="4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lang w:bidi="ar-JO"/>
              </w:rPr>
              <w:t>22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47AECB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 حريق ثاني أكسيد الكربون وزن (2) كغم</w:t>
            </w:r>
          </w:p>
          <w:p w14:paraId="1D0952AD" w14:textId="23B508DA" w:rsidR="00D133A2" w:rsidRDefault="00D133A2">
            <w:pPr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CO2 fire extinguisher- Weight 2kg</w:t>
            </w:r>
          </w:p>
          <w:p w14:paraId="73214DDD" w14:textId="637ECE19" w:rsidR="00D133A2" w:rsidRDefault="00D133A2">
            <w:pPr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  <w:p w14:paraId="12B57D4F" w14:textId="77777777" w:rsidR="00D133A2" w:rsidRPr="00D133A2" w:rsidRDefault="00D133A2">
            <w:pPr>
              <w:rPr>
                <w:rFonts w:asciiTheme="minorBidi" w:hAnsiTheme="minorBidi" w:cstheme="minorBidi"/>
                <w:sz w:val="22"/>
                <w:rtl/>
              </w:rPr>
            </w:pPr>
          </w:p>
          <w:p w14:paraId="09B581C8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  <w:rtl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2 kg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07B59" w14:textId="77777777" w:rsidR="00D133A2" w:rsidRPr="00D133A2" w:rsidRDefault="00D133A2" w:rsidP="00D133A2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C8C6D2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91501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8036B0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78441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84178761"/>
      <w:permEnd w:id="1536444856"/>
    </w:tbl>
    <w:p w14:paraId="70D6258F" w14:textId="77777777" w:rsidR="00D133A2" w:rsidRPr="00D133A2" w:rsidRDefault="00D133A2" w:rsidP="00D133A2">
      <w:pPr>
        <w:bidi/>
        <w:spacing w:after="0"/>
        <w:rPr>
          <w:rFonts w:asciiTheme="minorBidi" w:hAnsiTheme="minorBidi"/>
          <w:sz w:val="22"/>
        </w:rPr>
      </w:pPr>
    </w:p>
    <w:tbl>
      <w:tblPr>
        <w:tblStyle w:val="TableGrid13"/>
        <w:bidiVisual/>
        <w:tblW w:w="0" w:type="dxa"/>
        <w:tblInd w:w="-16" w:type="dxa"/>
        <w:tblLayout w:type="fixed"/>
        <w:tblLook w:val="04A0" w:firstRow="1" w:lastRow="0" w:firstColumn="1" w:lastColumn="0" w:noHBand="0" w:noVBand="1"/>
      </w:tblPr>
      <w:tblGrid>
        <w:gridCol w:w="564"/>
        <w:gridCol w:w="7147"/>
        <w:gridCol w:w="1783"/>
        <w:gridCol w:w="709"/>
        <w:gridCol w:w="558"/>
      </w:tblGrid>
      <w:tr w:rsidR="00D133A2" w:rsidRPr="00D133A2" w14:paraId="00753C5A" w14:textId="77777777" w:rsidTr="00D133A2">
        <w:trPr>
          <w:trHeight w:val="340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26BCAB2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lastRenderedPageBreak/>
              <w:t>م.</w:t>
            </w:r>
          </w:p>
          <w:p w14:paraId="5C4BF04B" w14:textId="77777777" w:rsidR="00D133A2" w:rsidRPr="00D133A2" w:rsidRDefault="00D133A2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84E6115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21EF5BCA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6A12334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1ED08564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09A1EC7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739B7CC6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F0EB8E2" w14:textId="77777777" w:rsidR="00D133A2" w:rsidRPr="00D133A2" w:rsidRDefault="00D133A2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62D780CE" w14:textId="77777777" w:rsidR="00D133A2" w:rsidRPr="00D133A2" w:rsidRDefault="00D133A2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D133A2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D133A2" w:rsidRPr="00D133A2" w14:paraId="7A4A3A75" w14:textId="77777777" w:rsidTr="00D133A2">
        <w:trPr>
          <w:trHeight w:val="510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C98F02F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01162342" w:edGrp="everyone" w:colFirst="3" w:colLast="3"/>
            <w:permStart w:id="748122507" w:edGrp="everyone" w:colFirst="4" w:colLast="4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430A5B" w14:textId="77777777" w:rsidR="00D133A2" w:rsidRPr="00D133A2" w:rsidRDefault="00D133A2">
            <w:pPr>
              <w:bidi/>
              <w:rPr>
                <w:rFonts w:asciiTheme="minorBidi" w:hAnsiTheme="minorBidi" w:cstheme="minorBidi"/>
                <w:sz w:val="24"/>
                <w:szCs w:val="24"/>
                <w:lang w:bidi="ar-SA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</w:p>
          <w:p w14:paraId="60F0E46A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1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7A42C" w14:textId="77777777" w:rsidR="00D133A2" w:rsidRPr="00D133A2" w:rsidRDefault="00D133A2" w:rsidP="00D133A2">
            <w:pPr>
              <w:numPr>
                <w:ilvl w:val="0"/>
                <w:numId w:val="4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E1DCC3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71337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DF0833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76702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42BFC041" w14:textId="77777777" w:rsidTr="00D133A2">
        <w:trPr>
          <w:trHeight w:val="510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CB1819C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42103117" w:edGrp="everyone" w:colFirst="3" w:colLast="3"/>
            <w:permStart w:id="2116698052" w:edGrp="everyone" w:colFirst="4" w:colLast="4"/>
            <w:permEnd w:id="301162342"/>
            <w:permEnd w:id="748122507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C5EEC1" w14:textId="77777777" w:rsidR="00D133A2" w:rsidRPr="00D133A2" w:rsidRDefault="00D133A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1465149E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1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4B536" w14:textId="77777777" w:rsidR="00D133A2" w:rsidRPr="00D133A2" w:rsidRDefault="00D133A2" w:rsidP="00D133A2">
            <w:pPr>
              <w:numPr>
                <w:ilvl w:val="0"/>
                <w:numId w:val="4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389ADA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59902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998CE9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07772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622502F9" w14:textId="77777777" w:rsidTr="00D133A2">
        <w:trPr>
          <w:trHeight w:val="510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13F4FE2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65499004" w:edGrp="everyone" w:colFirst="3" w:colLast="3"/>
            <w:permStart w:id="2088531815" w:edGrp="everyone" w:colFirst="4" w:colLast="4"/>
            <w:permEnd w:id="1742103117"/>
            <w:permEnd w:id="2116698052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E87BE1" w14:textId="77777777" w:rsidR="00D133A2" w:rsidRPr="00D133A2" w:rsidRDefault="00D133A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عند وجوده </w:t>
            </w:r>
          </w:p>
          <w:p w14:paraId="65E513FE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1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3CEC63" w14:textId="77777777" w:rsidR="00D133A2" w:rsidRPr="00D133A2" w:rsidRDefault="00D133A2" w:rsidP="00D133A2">
            <w:pPr>
              <w:numPr>
                <w:ilvl w:val="0"/>
                <w:numId w:val="4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456822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15959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B8B5D8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95629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714E24F7" w14:textId="77777777" w:rsidTr="00D133A2">
        <w:trPr>
          <w:trHeight w:val="510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0EFECB0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618950931" w:edGrp="everyone" w:colFirst="3" w:colLast="3"/>
            <w:permStart w:id="418461209" w:edGrp="everyone" w:colFirst="4" w:colLast="4"/>
            <w:permEnd w:id="865499004"/>
            <w:permEnd w:id="2088531815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57FACC" w14:textId="77777777" w:rsidR="00D133A2" w:rsidRPr="00D133A2" w:rsidRDefault="00D133A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7D3D3C4C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F27CC" w14:textId="77777777" w:rsidR="00D133A2" w:rsidRPr="00D133A2" w:rsidRDefault="00D133A2" w:rsidP="00D133A2">
            <w:pPr>
              <w:numPr>
                <w:ilvl w:val="0"/>
                <w:numId w:val="4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E67E12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11463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7F64E3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38533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29408D62" w14:textId="77777777" w:rsidTr="00D133A2">
        <w:trPr>
          <w:trHeight w:val="510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DED0307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70742838" w:edGrp="everyone" w:colFirst="3" w:colLast="3"/>
            <w:permStart w:id="572272746" w:edGrp="everyone" w:colFirst="4" w:colLast="4"/>
            <w:permEnd w:id="618950931"/>
            <w:permEnd w:id="418461209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9A0193" w14:textId="77777777" w:rsidR="00D133A2" w:rsidRPr="00D133A2" w:rsidRDefault="00D133A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773B6307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1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5302B2" w14:textId="77777777" w:rsidR="00D133A2" w:rsidRPr="00D133A2" w:rsidRDefault="00D133A2" w:rsidP="00D133A2">
            <w:pPr>
              <w:numPr>
                <w:ilvl w:val="0"/>
                <w:numId w:val="4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9B49F1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82892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70963D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51104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23C7CFB9" w14:textId="77777777" w:rsidTr="00D133A2">
        <w:trPr>
          <w:trHeight w:val="510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C7CBFBF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8566115" w:edGrp="everyone" w:colFirst="3" w:colLast="3"/>
            <w:permStart w:id="682182104" w:edGrp="everyone" w:colFirst="4" w:colLast="4"/>
            <w:permEnd w:id="1170742838"/>
            <w:permEnd w:id="572272746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D4BF61" w14:textId="77777777" w:rsidR="00D133A2" w:rsidRPr="00D133A2" w:rsidRDefault="00D133A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24BEC089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D0882" w14:textId="77777777" w:rsidR="00D133A2" w:rsidRPr="00D133A2" w:rsidRDefault="00D133A2" w:rsidP="00D133A2">
            <w:pPr>
              <w:numPr>
                <w:ilvl w:val="0"/>
                <w:numId w:val="4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6C3AAB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88794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138AFC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88945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653BAEC3" w14:textId="77777777" w:rsidTr="00D133A2">
        <w:trPr>
          <w:trHeight w:val="510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378AE72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312170614" w:edGrp="everyone" w:colFirst="3" w:colLast="3"/>
            <w:permStart w:id="959987413" w:edGrp="everyone" w:colFirst="4" w:colLast="4"/>
            <w:permEnd w:id="188566115"/>
            <w:permEnd w:id="682182104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  <w:tc>
          <w:tcPr>
            <w:tcW w:w="7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C914C6" w14:textId="77777777" w:rsidR="00D133A2" w:rsidRPr="00D133A2" w:rsidRDefault="00D133A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482E9CBD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1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3FC9F7" w14:textId="77777777" w:rsidR="00D133A2" w:rsidRPr="00D133A2" w:rsidRDefault="00D133A2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33D144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22293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EFCA97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74104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1BF7F7EE" w14:textId="77777777" w:rsidTr="00D133A2">
        <w:trPr>
          <w:trHeight w:val="510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DAC599D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11445049" w:edGrp="everyone" w:colFirst="3" w:colLast="3"/>
            <w:permStart w:id="1350257770" w:edGrp="everyone" w:colFirst="4" w:colLast="4"/>
            <w:permEnd w:id="1312170614"/>
            <w:permEnd w:id="959987413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F6AFA8" w14:textId="77777777" w:rsidR="00D133A2" w:rsidRPr="00D133A2" w:rsidRDefault="00D133A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6DBD8EC7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B64D4" w14:textId="77777777" w:rsidR="00D133A2" w:rsidRPr="00D133A2" w:rsidRDefault="00D133A2" w:rsidP="00D133A2">
            <w:pPr>
              <w:numPr>
                <w:ilvl w:val="0"/>
                <w:numId w:val="4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F7C84B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32913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CBD6AF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46572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01BE53F0" w14:textId="77777777" w:rsidTr="00D133A2">
        <w:trPr>
          <w:trHeight w:val="510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2EF1EC9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2138913665" w:edGrp="everyone" w:colFirst="3" w:colLast="3"/>
            <w:permStart w:id="805729572" w:edGrp="everyone" w:colFirst="4" w:colLast="4"/>
            <w:permEnd w:id="211445049"/>
            <w:permEnd w:id="1350257770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7CB6C5" w14:textId="77777777" w:rsidR="00D133A2" w:rsidRPr="00D133A2" w:rsidRDefault="00D133A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1D7C94C9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1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4A82D" w14:textId="77777777" w:rsidR="00D133A2" w:rsidRPr="00D133A2" w:rsidRDefault="00D133A2" w:rsidP="00D133A2">
            <w:pPr>
              <w:numPr>
                <w:ilvl w:val="0"/>
                <w:numId w:val="4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94B949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38882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9517C9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32692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2C733553" w14:textId="77777777" w:rsidTr="00D133A2">
        <w:trPr>
          <w:trHeight w:val="510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DA6D076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1125452671" w:edGrp="everyone" w:colFirst="3" w:colLast="3"/>
            <w:permStart w:id="1179597929" w:edGrp="everyone" w:colFirst="4" w:colLast="4"/>
            <w:permEnd w:id="2138913665"/>
            <w:permEnd w:id="805729572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983A81" w14:textId="77777777" w:rsidR="00D133A2" w:rsidRPr="00D133A2" w:rsidRDefault="00D133A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0209262F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A78D8" w14:textId="77777777" w:rsidR="00D133A2" w:rsidRPr="00D133A2" w:rsidRDefault="00D133A2" w:rsidP="00D133A2">
            <w:pPr>
              <w:numPr>
                <w:ilvl w:val="0"/>
                <w:numId w:val="4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CAD0EA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39356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BD4E57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70186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68C2CADB" w14:textId="77777777" w:rsidTr="00D133A2">
        <w:trPr>
          <w:trHeight w:val="510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AD18333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1351449596" w:edGrp="everyone" w:colFirst="3" w:colLast="3"/>
            <w:permStart w:id="617704462" w:edGrp="everyone" w:colFirst="4" w:colLast="4"/>
            <w:permEnd w:id="1125452671"/>
            <w:permEnd w:id="1179597929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A31165" w14:textId="77777777" w:rsidR="00D133A2" w:rsidRPr="00D133A2" w:rsidRDefault="00D133A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34DF2FAD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1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34CD78" w14:textId="77777777" w:rsidR="00D133A2" w:rsidRPr="00D133A2" w:rsidRDefault="00D133A2" w:rsidP="00D133A2">
            <w:pPr>
              <w:numPr>
                <w:ilvl w:val="0"/>
                <w:numId w:val="4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BB7BB1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10953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84FBF5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17909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2920BDB1" w14:textId="77777777" w:rsidTr="00D133A2">
        <w:trPr>
          <w:trHeight w:val="510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3ED2022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391192134" w:edGrp="everyone" w:colFirst="3" w:colLast="3"/>
            <w:permStart w:id="1782276338" w:edGrp="everyone" w:colFirst="4" w:colLast="4"/>
            <w:permEnd w:id="1351449596"/>
            <w:permEnd w:id="617704462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F67366" w14:textId="77777777" w:rsidR="00D133A2" w:rsidRPr="00D133A2" w:rsidRDefault="00D133A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2BB5C8A1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1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E8148" w14:textId="77777777" w:rsidR="00D133A2" w:rsidRPr="00D133A2" w:rsidRDefault="00D133A2" w:rsidP="00D133A2">
            <w:pPr>
              <w:numPr>
                <w:ilvl w:val="0"/>
                <w:numId w:val="4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129B39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21798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D99B1F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68658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tr w:rsidR="00D133A2" w:rsidRPr="00D133A2" w14:paraId="59D50D40" w14:textId="77777777" w:rsidTr="00D133A2">
        <w:trPr>
          <w:trHeight w:val="510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81A0970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1134893976" w:edGrp="everyone" w:colFirst="3" w:colLast="3"/>
            <w:permStart w:id="206526750" w:edGrp="everyone" w:colFirst="4" w:colLast="4"/>
            <w:permEnd w:id="391192134"/>
            <w:permEnd w:id="1782276338"/>
            <w:r w:rsidRPr="00D133A2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E8FB3B" w14:textId="77777777" w:rsidR="00D133A2" w:rsidRPr="00D133A2" w:rsidRDefault="00D133A2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وقف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ند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شغيل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D133A2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طفاء</w:t>
            </w:r>
          </w:p>
          <w:p w14:paraId="09FAF5B5" w14:textId="77777777" w:rsidR="00D133A2" w:rsidRPr="00D133A2" w:rsidRDefault="00D133A2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D133A2">
              <w:rPr>
                <w:rFonts w:asciiTheme="minorBidi" w:hAnsiTheme="minorBidi" w:cstheme="minorBidi"/>
              </w:rPr>
              <w:t>Stopping of Ventilation System</w:t>
            </w:r>
            <w:r w:rsidRPr="00D133A2">
              <w:rPr>
                <w:rFonts w:asciiTheme="minorBidi" w:hAnsiTheme="minorBidi" w:cs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17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0CA1C" w14:textId="77777777" w:rsidR="00D133A2" w:rsidRPr="00D133A2" w:rsidRDefault="00D133A2" w:rsidP="00D133A2">
            <w:pPr>
              <w:numPr>
                <w:ilvl w:val="0"/>
                <w:numId w:val="42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469E90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62527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3DE708" w14:textId="77777777" w:rsidR="00D133A2" w:rsidRPr="00D133A2" w:rsidRDefault="00D133A2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89915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  <w:r w:rsidRPr="00D133A2">
              <w:rPr>
                <w:rFonts w:asciiTheme="minorBidi" w:hAnsiTheme="minorBidi" w:cstheme="minorBidi"/>
                <w:b/>
                <w:bCs/>
              </w:rPr>
              <w:t xml:space="preserve">  </w:t>
            </w:r>
          </w:p>
        </w:tc>
      </w:tr>
      <w:permEnd w:id="1134893976"/>
      <w:permEnd w:id="206526750"/>
    </w:tbl>
    <w:p w14:paraId="5D6A26F1" w14:textId="77777777" w:rsidR="00D133A2" w:rsidRPr="00D133A2" w:rsidRDefault="00D133A2" w:rsidP="00D133A2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  <w:rtl/>
        </w:rPr>
      </w:pPr>
    </w:p>
    <w:p w14:paraId="4C64CB75" w14:textId="77777777" w:rsidR="00D133A2" w:rsidRPr="00D133A2" w:rsidRDefault="00D133A2" w:rsidP="00D133A2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51DE3486" w14:textId="77777777" w:rsidR="00D133A2" w:rsidRPr="00D133A2" w:rsidRDefault="00D133A2" w:rsidP="00D133A2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5491DD88" w14:textId="77777777" w:rsidR="00D133A2" w:rsidRPr="00D133A2" w:rsidRDefault="00D133A2" w:rsidP="00D133A2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7AEC96F9" w14:textId="77777777" w:rsidR="00D133A2" w:rsidRPr="00D133A2" w:rsidRDefault="00D133A2" w:rsidP="00D133A2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6168D63A" w14:textId="77777777" w:rsidR="00D133A2" w:rsidRPr="00D133A2" w:rsidRDefault="00D133A2" w:rsidP="00D133A2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0DEF4E02" w14:textId="77777777" w:rsidR="00D133A2" w:rsidRPr="00D133A2" w:rsidRDefault="00D133A2" w:rsidP="00D133A2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30905B86" w14:textId="77777777" w:rsidR="00D133A2" w:rsidRPr="00D133A2" w:rsidRDefault="00D133A2" w:rsidP="00D133A2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2D13F162" w14:textId="77777777" w:rsidR="00D133A2" w:rsidRPr="00D133A2" w:rsidRDefault="00D133A2" w:rsidP="00D133A2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711FFDF0" w14:textId="77777777" w:rsidR="00D133A2" w:rsidRPr="00D133A2" w:rsidRDefault="00D133A2" w:rsidP="00D133A2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735DC902" w14:textId="77777777" w:rsidR="00D133A2" w:rsidRPr="00D133A2" w:rsidRDefault="00D133A2" w:rsidP="00D133A2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6FF5566C" w14:textId="77777777" w:rsidR="00D133A2" w:rsidRPr="00D133A2" w:rsidRDefault="00D133A2" w:rsidP="00D133A2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32016173" w14:textId="77777777" w:rsidR="00D133A2" w:rsidRPr="00D133A2" w:rsidRDefault="00D133A2" w:rsidP="00D133A2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D133A2" w:rsidRPr="00D133A2" w14:paraId="5303AAF2" w14:textId="77777777" w:rsidTr="00D133A2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2B5E12CA" w14:textId="77777777" w:rsidR="00D133A2" w:rsidRPr="00D133A2" w:rsidRDefault="00D133A2" w:rsidP="00D133A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D133A2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permStart w:id="147400239" w:edGrp="everyone"/>
      <w:tr w:rsidR="00D133A2" w:rsidRPr="00D133A2" w14:paraId="137ABECC" w14:textId="77777777" w:rsidTr="00D133A2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1DE67" w14:textId="77777777" w:rsidR="00D133A2" w:rsidRPr="00D133A2" w:rsidRDefault="00D133A2" w:rsidP="00D133A2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665138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D133A2">
              <w:rPr>
                <w:rFonts w:asciiTheme="minorBidi" w:hAnsiTheme="minorBidi"/>
                <w:b/>
                <w:bCs/>
              </w:rPr>
              <w:t xml:space="preserve">  </w:t>
            </w:r>
            <w:permEnd w:id="147400239"/>
            <w:r w:rsidRPr="00D133A2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D133A2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 w14:paraId="7E7E031C" w14:textId="2813122B" w:rsidR="00D133A2" w:rsidRPr="00D133A2" w:rsidRDefault="00D133A2" w:rsidP="00D133A2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0659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permStart w:id="727195443" w:edGrp="everyone"/>
                <w:r w:rsidR="00481C2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  <w:permEnd w:id="727195443"/>
              </w:sdtContent>
            </w:sdt>
            <w:r w:rsidRPr="00D133A2">
              <w:rPr>
                <w:rFonts w:asciiTheme="minorBidi" w:hAnsiTheme="minorBidi"/>
                <w:b/>
                <w:bCs/>
              </w:rPr>
              <w:t xml:space="preserve">  </w:t>
            </w:r>
            <w:r w:rsidRPr="00D133A2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D133A2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ermStart w:id="1205344692" w:edGrp="everyone"/>
          <w:p w14:paraId="434A4661" w14:textId="77777777" w:rsidR="00D133A2" w:rsidRPr="00D133A2" w:rsidRDefault="00D133A2" w:rsidP="00D133A2">
            <w:pPr>
              <w:pStyle w:val="ListParagraph"/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551120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D133A2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Pr="00D133A2">
              <w:rPr>
                <w:rFonts w:asciiTheme="minorBidi" w:hAnsiTheme="minorBidi"/>
                <w:b/>
                <w:bCs/>
              </w:rPr>
              <w:t xml:space="preserve">  </w:t>
            </w:r>
            <w:permEnd w:id="1205344692"/>
            <w:r w:rsidRPr="00D133A2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D133A2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66F65D7E" w14:textId="77777777" w:rsidR="00D133A2" w:rsidRPr="00D133A2" w:rsidRDefault="00D133A2" w:rsidP="00D133A2">
      <w:pPr>
        <w:bidi/>
        <w:spacing w:after="0" w:line="276" w:lineRule="auto"/>
        <w:rPr>
          <w:rFonts w:asciiTheme="minorBidi" w:hAnsiTheme="minorBidi"/>
          <w:sz w:val="10"/>
          <w:szCs w:val="10"/>
          <w:rtl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D133A2" w:rsidRPr="00D133A2" w14:paraId="49AA7F84" w14:textId="77777777" w:rsidTr="00D133A2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146D8C42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D133A2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D133A2" w:rsidRPr="00D133A2" w14:paraId="321A1B55" w14:textId="77777777" w:rsidTr="00D133A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CEAC5FE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D133A2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5BA6F59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D133A2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C4E8D83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D133A2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C97AED0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D133A2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D133A2" w:rsidRPr="00D133A2" w14:paraId="7F4EC6E7" w14:textId="77777777" w:rsidTr="00D133A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976771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82735744" w:edGrp="everyone" w:colFirst="0" w:colLast="0"/>
            <w:permStart w:id="381239050" w:edGrp="everyone" w:colFirst="1" w:colLast="1"/>
            <w:permStart w:id="1141931021" w:edGrp="everyone" w:colFirst="2" w:colLast="2"/>
            <w:permStart w:id="883709905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68328C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67C5D5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1D2CDC" w14:textId="77777777" w:rsidR="00D133A2" w:rsidRPr="00D133A2" w:rsidRDefault="00D133A2" w:rsidP="00D133A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D133A2" w:rsidRPr="00D133A2" w14:paraId="121850FC" w14:textId="77777777" w:rsidTr="00D133A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317F50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742678094" w:edGrp="everyone" w:colFirst="0" w:colLast="0"/>
            <w:permStart w:id="19879974" w:edGrp="everyone" w:colFirst="1" w:colLast="1"/>
            <w:permStart w:id="303766506" w:edGrp="everyone" w:colFirst="2" w:colLast="2"/>
            <w:permStart w:id="671830976" w:edGrp="everyone" w:colFirst="3" w:colLast="3"/>
            <w:permEnd w:id="2082735744"/>
            <w:permEnd w:id="381239050"/>
            <w:permEnd w:id="1141931021"/>
            <w:permEnd w:id="88370990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EDC90C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46B8E8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309D89" w14:textId="77777777" w:rsidR="00D133A2" w:rsidRPr="00D133A2" w:rsidRDefault="00D133A2" w:rsidP="00D133A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D133A2" w:rsidRPr="00D133A2" w14:paraId="65ABD56C" w14:textId="77777777" w:rsidTr="00D133A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E7A093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40793232" w:edGrp="everyone" w:colFirst="0" w:colLast="0"/>
            <w:permStart w:id="856120280" w:edGrp="everyone" w:colFirst="1" w:colLast="1"/>
            <w:permStart w:id="182338140" w:edGrp="everyone" w:colFirst="2" w:colLast="2"/>
            <w:permStart w:id="911938335" w:edGrp="everyone" w:colFirst="3" w:colLast="3"/>
            <w:permEnd w:id="742678094"/>
            <w:permEnd w:id="19879974"/>
            <w:permEnd w:id="303766506"/>
            <w:permEnd w:id="67183097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07F6C0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A920B4E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C863DD" w14:textId="77777777" w:rsidR="00D133A2" w:rsidRPr="00D133A2" w:rsidRDefault="00D133A2" w:rsidP="00D133A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D133A2" w:rsidRPr="00D133A2" w14:paraId="67E030B8" w14:textId="77777777" w:rsidTr="00D133A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277CA9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906692389" w:edGrp="everyone" w:colFirst="0" w:colLast="0"/>
            <w:permStart w:id="1008141600" w:edGrp="everyone" w:colFirst="1" w:colLast="1"/>
            <w:permStart w:id="1684078894" w:edGrp="everyone" w:colFirst="2" w:colLast="2"/>
            <w:permStart w:id="428225576" w:edGrp="everyone" w:colFirst="3" w:colLast="3"/>
            <w:permEnd w:id="40793232"/>
            <w:permEnd w:id="856120280"/>
            <w:permEnd w:id="182338140"/>
            <w:permEnd w:id="91193833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E60C80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7A71AD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67D841" w14:textId="77777777" w:rsidR="00D133A2" w:rsidRPr="00D133A2" w:rsidRDefault="00D133A2" w:rsidP="00D133A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D133A2" w:rsidRPr="00D133A2" w14:paraId="19577DDC" w14:textId="77777777" w:rsidTr="00D133A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B9ED65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428763153" w:edGrp="everyone" w:colFirst="0" w:colLast="0"/>
            <w:permStart w:id="1480199894" w:edGrp="everyone" w:colFirst="1" w:colLast="1"/>
            <w:permStart w:id="451045640" w:edGrp="everyone" w:colFirst="2" w:colLast="2"/>
            <w:permStart w:id="1923285908" w:edGrp="everyone" w:colFirst="3" w:colLast="3"/>
            <w:permEnd w:id="906692389"/>
            <w:permEnd w:id="1008141600"/>
            <w:permEnd w:id="1684078894"/>
            <w:permEnd w:id="42822557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D4FA68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9742E5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EE203D" w14:textId="77777777" w:rsidR="00D133A2" w:rsidRPr="00D133A2" w:rsidRDefault="00D133A2" w:rsidP="00D133A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D133A2" w:rsidRPr="00D133A2" w14:paraId="3C2327AE" w14:textId="77777777" w:rsidTr="00D133A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C840F27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61433421" w:edGrp="everyone" w:colFirst="0" w:colLast="0"/>
            <w:permStart w:id="87647652" w:edGrp="everyone" w:colFirst="1" w:colLast="1"/>
            <w:permStart w:id="1951400872" w:edGrp="everyone" w:colFirst="2" w:colLast="2"/>
            <w:permStart w:id="1856403306" w:edGrp="everyone" w:colFirst="3" w:colLast="3"/>
            <w:permEnd w:id="428763153"/>
            <w:permEnd w:id="1480199894"/>
            <w:permEnd w:id="451045640"/>
            <w:permEnd w:id="192328590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4627C9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70EA9C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5E56367" w14:textId="77777777" w:rsidR="00D133A2" w:rsidRPr="00D133A2" w:rsidRDefault="00D133A2" w:rsidP="00D133A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D133A2" w:rsidRPr="00D133A2" w14:paraId="190530CC" w14:textId="77777777" w:rsidTr="00D133A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B62012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889809230" w:edGrp="everyone" w:colFirst="0" w:colLast="0"/>
            <w:permStart w:id="2111513251" w:edGrp="everyone" w:colFirst="1" w:colLast="1"/>
            <w:permStart w:id="34278406" w:edGrp="everyone" w:colFirst="2" w:colLast="2"/>
            <w:permStart w:id="1071194151" w:edGrp="everyone" w:colFirst="3" w:colLast="3"/>
            <w:permEnd w:id="1061433421"/>
            <w:permEnd w:id="87647652"/>
            <w:permEnd w:id="1951400872"/>
            <w:permEnd w:id="185640330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F90E90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B04A61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22618D" w14:textId="77777777" w:rsidR="00D133A2" w:rsidRPr="00D133A2" w:rsidRDefault="00D133A2" w:rsidP="00D133A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D133A2" w:rsidRPr="00D133A2" w14:paraId="187D41E5" w14:textId="77777777" w:rsidTr="00D133A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2DBC07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825974593" w:edGrp="everyone" w:colFirst="0" w:colLast="0"/>
            <w:permStart w:id="403443873" w:edGrp="everyone" w:colFirst="1" w:colLast="1"/>
            <w:permStart w:id="222710171" w:edGrp="everyone" w:colFirst="2" w:colLast="2"/>
            <w:permStart w:id="1297053612" w:edGrp="everyone" w:colFirst="3" w:colLast="3"/>
            <w:permEnd w:id="1889809230"/>
            <w:permEnd w:id="2111513251"/>
            <w:permEnd w:id="34278406"/>
            <w:permEnd w:id="107119415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93420B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59703F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33E8F8" w14:textId="77777777" w:rsidR="00D133A2" w:rsidRPr="00D133A2" w:rsidRDefault="00D133A2" w:rsidP="00D133A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D133A2" w:rsidRPr="00D133A2" w14:paraId="7309BFCD" w14:textId="77777777" w:rsidTr="00D133A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55B2D4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977735838" w:edGrp="everyone" w:colFirst="0" w:colLast="0"/>
            <w:permStart w:id="378889636" w:edGrp="everyone" w:colFirst="1" w:colLast="1"/>
            <w:permStart w:id="1792872778" w:edGrp="everyone" w:colFirst="2" w:colLast="2"/>
            <w:permStart w:id="1803255171" w:edGrp="everyone" w:colFirst="3" w:colLast="3"/>
            <w:permEnd w:id="1825974593"/>
            <w:permEnd w:id="403443873"/>
            <w:permEnd w:id="222710171"/>
            <w:permEnd w:id="1297053612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BA312E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FD7419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5BBA5F" w14:textId="77777777" w:rsidR="00D133A2" w:rsidRPr="00D133A2" w:rsidRDefault="00D133A2" w:rsidP="00D133A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D133A2" w:rsidRPr="00D133A2" w14:paraId="4474C5FC" w14:textId="77777777" w:rsidTr="00D133A2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100DE3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90446247" w:edGrp="everyone" w:colFirst="0" w:colLast="0"/>
            <w:permStart w:id="1583835905" w:edGrp="everyone" w:colFirst="1" w:colLast="1"/>
            <w:permStart w:id="830501172" w:edGrp="everyone" w:colFirst="2" w:colLast="2"/>
            <w:permStart w:id="1309095757" w:edGrp="everyone" w:colFirst="3" w:colLast="3"/>
            <w:permEnd w:id="977735838"/>
            <w:permEnd w:id="378889636"/>
            <w:permEnd w:id="1792872778"/>
            <w:permEnd w:id="180325517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F1A563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62C4B2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after="0" w:line="276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F20B2B6" w14:textId="77777777" w:rsidR="00D133A2" w:rsidRPr="00D133A2" w:rsidRDefault="00D133A2" w:rsidP="00D133A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76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790446247"/>
      <w:permEnd w:id="1583835905"/>
      <w:permEnd w:id="830501172"/>
      <w:permEnd w:id="1309095757"/>
    </w:tbl>
    <w:p w14:paraId="4EDC3488" w14:textId="77777777" w:rsidR="00D133A2" w:rsidRPr="00D133A2" w:rsidRDefault="00D133A2" w:rsidP="00D133A2">
      <w:pPr>
        <w:bidi/>
        <w:spacing w:after="0" w:line="276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D133A2" w:rsidRPr="00D133A2" w14:paraId="5A9572E0" w14:textId="77777777" w:rsidTr="00D133A2"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0D81308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permStart w:id="551698680" w:edGrp="everyone" w:colFirst="0" w:colLast="0"/>
            <w:permStart w:id="2113939301" w:edGrp="everyone" w:colFirst="1" w:colLast="1"/>
            <w:permStart w:id="1292116325" w:edGrp="everyone" w:colFirst="2" w:colLast="2"/>
            <w:r w:rsidRPr="00D133A2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5EFAA4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D133A2">
              <w:rPr>
                <w:rFonts w:asciiTheme="minorBidi" w:hAnsiTheme="minorBidi"/>
                <w:b/>
                <w:bCs/>
              </w:rPr>
              <w:t>Signature:</w:t>
            </w:r>
          </w:p>
          <w:p w14:paraId="52C22C3C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E27DEA6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sz w:val="24"/>
                <w:szCs w:val="24"/>
              </w:rPr>
            </w:pPr>
            <w:r w:rsidRPr="00D133A2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551698680"/>
      <w:permEnd w:id="2113939301"/>
      <w:permEnd w:id="1292116325"/>
    </w:tbl>
    <w:p w14:paraId="3264DCDC" w14:textId="77777777" w:rsidR="00D133A2" w:rsidRPr="00D133A2" w:rsidRDefault="00D133A2" w:rsidP="00D133A2">
      <w:pPr>
        <w:shd w:val="clear" w:color="auto" w:fill="FFFFFF" w:themeFill="background1"/>
        <w:bidi/>
        <w:spacing w:after="0" w:line="276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D133A2" w:rsidRPr="00D133A2" w14:paraId="6F80C0E7" w14:textId="77777777" w:rsidTr="00D133A2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6279A376" w14:textId="77777777" w:rsidR="00D133A2" w:rsidRPr="00D133A2" w:rsidRDefault="00D133A2" w:rsidP="00D133A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D133A2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D133A2" w:rsidRPr="00D133A2" w14:paraId="73592A7A" w14:textId="77777777" w:rsidTr="00D133A2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5525B" w14:textId="77777777" w:rsidR="00D133A2" w:rsidRPr="00D133A2" w:rsidRDefault="00D133A2" w:rsidP="00D133A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1637548824" w:edGrp="everyone" w:colFirst="0" w:colLast="0"/>
            <w:r w:rsidRPr="00D133A2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64E55163" w14:textId="77777777" w:rsidR="00D133A2" w:rsidRPr="00D133A2" w:rsidRDefault="00D133A2" w:rsidP="00D133A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4C70251F" w14:textId="77777777" w:rsidR="00D133A2" w:rsidRPr="00D133A2" w:rsidRDefault="00D133A2" w:rsidP="00D133A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054CEE28" w14:textId="77777777" w:rsidR="00D133A2" w:rsidRPr="00D133A2" w:rsidRDefault="00D133A2" w:rsidP="00D133A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D133A2" w:rsidRPr="00D133A2" w14:paraId="2C1E66F9" w14:textId="77777777" w:rsidTr="00D133A2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F8222" w14:textId="77777777" w:rsidR="00D133A2" w:rsidRPr="00D133A2" w:rsidRDefault="00D133A2" w:rsidP="00D133A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802718232" w:edGrp="everyone" w:colFirst="0" w:colLast="0"/>
            <w:permStart w:id="299197860" w:edGrp="everyone" w:colFirst="1" w:colLast="1"/>
            <w:permStart w:id="388848529" w:edGrp="everyone" w:colFirst="2" w:colLast="2"/>
            <w:permEnd w:id="1637548824"/>
            <w:r w:rsidRPr="00D133A2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016E9" w14:textId="77777777" w:rsidR="00D133A2" w:rsidRPr="00D133A2" w:rsidRDefault="00D133A2" w:rsidP="00D133A2">
            <w:pPr>
              <w:autoSpaceDE w:val="0"/>
              <w:autoSpaceDN w:val="0"/>
              <w:adjustRightInd w:val="0"/>
              <w:spacing w:line="276" w:lineRule="auto"/>
              <w:rPr>
                <w:rFonts w:asciiTheme="minorBidi" w:hAnsiTheme="minorBidi"/>
                <w:b/>
                <w:bCs/>
                <w:sz w:val="22"/>
              </w:rPr>
            </w:pPr>
            <w:r w:rsidRPr="00D133A2">
              <w:rPr>
                <w:rFonts w:asciiTheme="minorBidi" w:hAnsiTheme="minorBidi"/>
                <w:b/>
                <w:bCs/>
              </w:rPr>
              <w:t>Signature:</w:t>
            </w:r>
          </w:p>
          <w:p w14:paraId="3CABCA34" w14:textId="77777777" w:rsidR="00D133A2" w:rsidRPr="00D133A2" w:rsidRDefault="00D133A2" w:rsidP="00D133A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8F366" w14:textId="77777777" w:rsidR="00D133A2" w:rsidRPr="00D133A2" w:rsidRDefault="00D133A2" w:rsidP="00D133A2">
            <w:pPr>
              <w:bidi/>
              <w:spacing w:line="276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D133A2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802718232"/>
      <w:permEnd w:id="299197860"/>
      <w:permEnd w:id="388848529"/>
    </w:tbl>
    <w:p w14:paraId="25612CE9" w14:textId="77777777" w:rsidR="00D133A2" w:rsidRPr="00D133A2" w:rsidRDefault="00D133A2" w:rsidP="00D133A2">
      <w:pPr>
        <w:rPr>
          <w:rFonts w:asciiTheme="minorBidi" w:hAnsiTheme="minorBidi"/>
          <w:sz w:val="22"/>
        </w:rPr>
      </w:pPr>
    </w:p>
    <w:p w14:paraId="0CBA3AB8" w14:textId="25ECE72E" w:rsidR="00EE6A52" w:rsidRPr="00D133A2" w:rsidRDefault="00EE6A52" w:rsidP="00D133A2">
      <w:pPr>
        <w:rPr>
          <w:rFonts w:asciiTheme="minorBidi" w:hAnsiTheme="minorBidi"/>
          <w:szCs w:val="20"/>
          <w:rtl/>
        </w:rPr>
      </w:pPr>
    </w:p>
    <w:sectPr w:rsidR="00EE6A52" w:rsidRPr="00D133A2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DF1DC3" w14:textId="77777777" w:rsidR="00B32494" w:rsidRDefault="00B32494" w:rsidP="00B55D98">
      <w:pPr>
        <w:spacing w:after="0" w:line="240" w:lineRule="auto"/>
      </w:pPr>
      <w:r>
        <w:separator/>
      </w:r>
    </w:p>
  </w:endnote>
  <w:endnote w:type="continuationSeparator" w:id="0">
    <w:p w14:paraId="26C90757" w14:textId="77777777" w:rsidR="00B32494" w:rsidRDefault="00B32494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BCCB6D" w14:textId="77777777" w:rsidR="00481C2C" w:rsidRDefault="00481C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5D21B5FF" w:rsidR="00E51168" w:rsidRPr="00E51168" w:rsidRDefault="003B2710" w:rsidP="004C6B62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D133A2">
            <w:rPr>
              <w:rFonts w:asciiTheme="minorBidi" w:hAnsiTheme="minorBidi"/>
              <w:sz w:val="16"/>
              <w:szCs w:val="16"/>
            </w:rPr>
            <w:t>q</w:t>
          </w:r>
          <w:bookmarkEnd w:id="0"/>
        </w:p>
      </w:tc>
      <w:tc>
        <w:tcPr>
          <w:tcW w:w="3587" w:type="dxa"/>
        </w:tcPr>
        <w:p w14:paraId="5C9CEADF" w14:textId="679CCC9A" w:rsidR="00E51168" w:rsidRPr="00E51168" w:rsidRDefault="00E51168" w:rsidP="00077531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077531">
            <w:rPr>
              <w:rFonts w:asciiTheme="minorBidi" w:hAnsiTheme="minorBidi"/>
              <w:sz w:val="16"/>
              <w:szCs w:val="16"/>
            </w:rPr>
            <w:t>0</w:t>
          </w:r>
          <w:r w:rsidR="00D133A2">
            <w:rPr>
              <w:rFonts w:asciiTheme="minorBidi" w:hAnsiTheme="minorBidi"/>
              <w:sz w:val="16"/>
              <w:szCs w:val="16"/>
            </w:rPr>
            <w:t>8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24EF0CF8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481C2C">
            <w:rPr>
              <w:rFonts w:asciiTheme="minorBidi" w:hAnsiTheme="minorBidi"/>
              <w:b/>
              <w:bCs/>
              <w:noProof/>
              <w:sz w:val="16"/>
              <w:szCs w:val="16"/>
            </w:rPr>
            <w:t>6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481C2C">
            <w:rPr>
              <w:rFonts w:asciiTheme="minorBidi" w:hAnsiTheme="minorBidi"/>
              <w:b/>
              <w:bCs/>
              <w:noProof/>
              <w:sz w:val="16"/>
              <w:szCs w:val="16"/>
            </w:rPr>
            <w:t>6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71F738" w14:textId="77777777" w:rsidR="00481C2C" w:rsidRDefault="00481C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80A3E9" w14:textId="77777777" w:rsidR="00B32494" w:rsidRDefault="00B32494" w:rsidP="00B55D98">
      <w:pPr>
        <w:spacing w:after="0" w:line="240" w:lineRule="auto"/>
      </w:pPr>
      <w:r>
        <w:separator/>
      </w:r>
    </w:p>
  </w:footnote>
  <w:footnote w:type="continuationSeparator" w:id="0">
    <w:p w14:paraId="369CFFAF" w14:textId="77777777" w:rsidR="00B32494" w:rsidRDefault="00B32494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EBF099" w14:textId="77777777" w:rsidR="00481C2C" w:rsidRDefault="00481C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19D861" w14:textId="77777777" w:rsidR="00481C2C" w:rsidRDefault="00481C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117B5"/>
    <w:multiLevelType w:val="hybridMultilevel"/>
    <w:tmpl w:val="5CE2CD2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47CBC"/>
    <w:multiLevelType w:val="hybridMultilevel"/>
    <w:tmpl w:val="7F8481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6D2810"/>
    <w:multiLevelType w:val="hybridMultilevel"/>
    <w:tmpl w:val="70B4338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E76631"/>
    <w:multiLevelType w:val="hybridMultilevel"/>
    <w:tmpl w:val="760AF9E2"/>
    <w:lvl w:ilvl="0" w:tplc="FBD6F50E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  <w:color w:val="auto"/>
        <w:sz w:val="40"/>
        <w:szCs w:val="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385579"/>
    <w:multiLevelType w:val="hybridMultilevel"/>
    <w:tmpl w:val="87288B8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DE2EFC"/>
    <w:multiLevelType w:val="hybridMultilevel"/>
    <w:tmpl w:val="BD3E6B8A"/>
    <w:lvl w:ilvl="0" w:tplc="06845D0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lang w:bidi="ar-A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1A0719"/>
    <w:multiLevelType w:val="hybridMultilevel"/>
    <w:tmpl w:val="D5861B5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4315CE"/>
    <w:multiLevelType w:val="hybridMultilevel"/>
    <w:tmpl w:val="8142295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DE21F6"/>
    <w:multiLevelType w:val="hybridMultilevel"/>
    <w:tmpl w:val="07A80E7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645C58"/>
    <w:multiLevelType w:val="hybridMultilevel"/>
    <w:tmpl w:val="B2E0EE2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9"/>
  </w:num>
  <w:num w:numId="4">
    <w:abstractNumId w:val="5"/>
  </w:num>
  <w:num w:numId="5">
    <w:abstractNumId w:val="3"/>
  </w:num>
  <w:num w:numId="6">
    <w:abstractNumId w:val="6"/>
  </w:num>
  <w:num w:numId="7">
    <w:abstractNumId w:val="8"/>
  </w:num>
  <w:num w:numId="8">
    <w:abstractNumId w:val="9"/>
  </w:num>
  <w:num w:numId="9">
    <w:abstractNumId w:val="5"/>
  </w:num>
  <w:num w:numId="10">
    <w:abstractNumId w:val="3"/>
  </w:num>
  <w:num w:numId="11">
    <w:abstractNumId w:val="6"/>
  </w:num>
  <w:num w:numId="12">
    <w:abstractNumId w:val="0"/>
  </w:num>
  <w:num w:numId="13">
    <w:abstractNumId w:val="8"/>
  </w:num>
  <w:num w:numId="14">
    <w:abstractNumId w:val="9"/>
  </w:num>
  <w:num w:numId="15">
    <w:abstractNumId w:val="5"/>
  </w:num>
  <w:num w:numId="16">
    <w:abstractNumId w:val="3"/>
  </w:num>
  <w:num w:numId="17">
    <w:abstractNumId w:val="6"/>
  </w:num>
  <w:num w:numId="18">
    <w:abstractNumId w:val="8"/>
  </w:num>
  <w:num w:numId="19">
    <w:abstractNumId w:val="9"/>
  </w:num>
  <w:num w:numId="20">
    <w:abstractNumId w:val="3"/>
  </w:num>
  <w:num w:numId="21">
    <w:abstractNumId w:val="5"/>
  </w:num>
  <w:num w:numId="22">
    <w:abstractNumId w:val="8"/>
  </w:num>
  <w:num w:numId="23">
    <w:abstractNumId w:val="5"/>
  </w:num>
  <w:num w:numId="24">
    <w:abstractNumId w:val="3"/>
  </w:num>
  <w:num w:numId="25">
    <w:abstractNumId w:val="6"/>
  </w:num>
  <w:num w:numId="26">
    <w:abstractNumId w:val="2"/>
  </w:num>
  <w:num w:numId="27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13"/>
  </w:num>
  <w:num w:numId="29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0">
    <w:abstractNumId w:val="4"/>
  </w:num>
  <w:num w:numId="31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2">
    <w:abstractNumId w:val="11"/>
  </w:num>
  <w:num w:numId="33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4">
    <w:abstractNumId w:val="1"/>
  </w:num>
  <w:num w:numId="35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6">
    <w:abstractNumId w:val="10"/>
  </w:num>
  <w:num w:numId="37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8">
    <w:abstractNumId w:val="12"/>
  </w:num>
  <w:num w:numId="39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0">
    <w:abstractNumId w:val="7"/>
  </w:num>
  <w:num w:numId="41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4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Kp735aeU7jTuweDMiopQp3q5aRwMOiRudJvpR+495eovWGtgVIOEy8eGbTMYTepaKa6eUPFuRKeT2WggG5jZEw==" w:salt="XjB/dawBiyrcPAQS8m0KX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C39CE"/>
    <w:rsid w:val="000C54C2"/>
    <w:rsid w:val="000C6D0C"/>
    <w:rsid w:val="000D1843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72E18"/>
    <w:rsid w:val="00287D76"/>
    <w:rsid w:val="00291D97"/>
    <w:rsid w:val="0029367E"/>
    <w:rsid w:val="00296B15"/>
    <w:rsid w:val="002A0E72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30F64"/>
    <w:rsid w:val="0045338B"/>
    <w:rsid w:val="00454310"/>
    <w:rsid w:val="004761B6"/>
    <w:rsid w:val="004815DC"/>
    <w:rsid w:val="00481C2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46DC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2494"/>
    <w:rsid w:val="00B362B5"/>
    <w:rsid w:val="00B37588"/>
    <w:rsid w:val="00B55D98"/>
    <w:rsid w:val="00B73223"/>
    <w:rsid w:val="00B83D12"/>
    <w:rsid w:val="00BB1DE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3A2"/>
    <w:rsid w:val="00D13E63"/>
    <w:rsid w:val="00D54517"/>
    <w:rsid w:val="00D55589"/>
    <w:rsid w:val="00D70D05"/>
    <w:rsid w:val="00D82096"/>
    <w:rsid w:val="00DA1AF7"/>
    <w:rsid w:val="00DA390C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tle_x0020_Arabic xmlns="5ac7a378-97b2-4e98-acd9-be1b93ab0c48">DMA-PRTS-SF06q, قائمة التفتيش على العبرة الكهربائية غير الخشبية</Title_x0020_Arabic>
    <Document_x0020_Order xmlns="5ac7a378-97b2-4e98-acd9-be1b93ab0c48" xsi:nil="true"/>
    <Show xmlns="5ac7a378-97b2-4e98-acd9-be1b93ab0c48">Yes</Show>
    <Publish_x0020_Date xmlns="5ac7a378-97b2-4e98-acd9-be1b93ab0c48" xsi:nil="true"/>
    <Service_x0020_Code xmlns="68f5596f-3448-409a-98ae-2b0e426e5619">
      <Value>678</Value>
      <Value>683</Value>
      <Value>679</Value>
    </Service_x0020_Code>
  </documentManagement>
</p:properties>
</file>

<file path=customXml/itemProps1.xml><?xml version="1.0" encoding="utf-8"?>
<ds:datastoreItem xmlns:ds="http://schemas.openxmlformats.org/officeDocument/2006/customXml" ds:itemID="{DDB9FE69-4841-4D9F-B0D6-4E4762600194}"/>
</file>

<file path=customXml/itemProps2.xml><?xml version="1.0" encoding="utf-8"?>
<ds:datastoreItem xmlns:ds="http://schemas.openxmlformats.org/officeDocument/2006/customXml" ds:itemID="{834A49A0-E215-42BD-A8D3-D6EA482BC64D}"/>
</file>

<file path=customXml/itemProps3.xml><?xml version="1.0" encoding="utf-8"?>
<ds:datastoreItem xmlns:ds="http://schemas.openxmlformats.org/officeDocument/2006/customXml" ds:itemID="{728CA69B-0D3C-4E16-B3F3-B8DB9B42535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93</Words>
  <Characters>5666</Characters>
  <Application>Microsoft Office Word</Application>
  <DocSecurity>8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q, Inspection Checklist for Non- Wooden Power Abra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11:43:00Z</dcterms:created>
  <dcterms:modified xsi:type="dcterms:W3CDTF">2024-05-01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